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8225D5" w14:textId="7B9876A7" w:rsidR="006C492F" w:rsidRDefault="006C492F" w:rsidP="00513321">
      <w:pPr>
        <w:jc w:val="right"/>
      </w:pPr>
      <w:r>
        <w:t>[</w:t>
      </w:r>
      <w:r w:rsidRPr="00CC323E">
        <w:rPr>
          <w:highlight w:val="yellow"/>
        </w:rPr>
        <w:t>Ins</w:t>
      </w:r>
      <w:r w:rsidR="00B736EC">
        <w:rPr>
          <w:highlight w:val="yellow"/>
        </w:rPr>
        <w:t>t</w:t>
      </w:r>
      <w:r w:rsidRPr="00CC323E">
        <w:rPr>
          <w:highlight w:val="yellow"/>
        </w:rPr>
        <w:t>itution letter head</w:t>
      </w:r>
      <w:r>
        <w:t>]</w:t>
      </w:r>
    </w:p>
    <w:p w14:paraId="27F252EB" w14:textId="77777777" w:rsidR="006C492F" w:rsidRDefault="006C492F" w:rsidP="00513321">
      <w:pPr>
        <w:jc w:val="right"/>
      </w:pPr>
      <w:r>
        <w:t>[</w:t>
      </w:r>
      <w:r w:rsidRPr="00CC323E">
        <w:rPr>
          <w:highlight w:val="yellow"/>
        </w:rPr>
        <w:t>Date</w:t>
      </w:r>
      <w:r>
        <w:t>]</w:t>
      </w:r>
    </w:p>
    <w:p w14:paraId="2B0702BA" w14:textId="77777777" w:rsidR="00B736EC" w:rsidRDefault="00B736EC" w:rsidP="006C492F"/>
    <w:p w14:paraId="1663C2A3" w14:textId="033F35FE" w:rsidR="006C492F" w:rsidRDefault="006C492F" w:rsidP="006C492F">
      <w:r>
        <w:t>Dear Reviewing Committee,</w:t>
      </w:r>
    </w:p>
    <w:p w14:paraId="5CAFC73F" w14:textId="77777777" w:rsidR="00B736EC" w:rsidRDefault="00B736EC" w:rsidP="006C492F">
      <w:pPr>
        <w:rPr>
          <w:b/>
          <w:bCs/>
        </w:rPr>
      </w:pPr>
    </w:p>
    <w:p w14:paraId="0C2EA2B6" w14:textId="2C29DA7D" w:rsidR="006C492F" w:rsidRDefault="006C492F" w:rsidP="006C492F">
      <w:pPr>
        <w:rPr>
          <w:b/>
          <w:bCs/>
        </w:rPr>
      </w:pPr>
      <w:r w:rsidRPr="00CC323E">
        <w:rPr>
          <w:b/>
          <w:bCs/>
        </w:rPr>
        <w:t>Re: Letter of Support for SCAF Pump Priming Award</w:t>
      </w:r>
      <w:r>
        <w:rPr>
          <w:b/>
          <w:bCs/>
        </w:rPr>
        <w:t xml:space="preserve"> Application: [</w:t>
      </w:r>
      <w:r w:rsidRPr="00EB5BDC">
        <w:rPr>
          <w:b/>
          <w:bCs/>
          <w:highlight w:val="yellow"/>
        </w:rPr>
        <w:t xml:space="preserve">name of lead </w:t>
      </w:r>
      <w:proofErr w:type="spellStart"/>
      <w:r w:rsidRPr="00EB5BDC">
        <w:rPr>
          <w:b/>
          <w:bCs/>
          <w:highlight w:val="yellow"/>
        </w:rPr>
        <w:t>reseacher</w:t>
      </w:r>
      <w:proofErr w:type="spellEnd"/>
      <w:r>
        <w:rPr>
          <w:b/>
          <w:bCs/>
        </w:rPr>
        <w:t>]</w:t>
      </w:r>
    </w:p>
    <w:p w14:paraId="7424DC22" w14:textId="77777777" w:rsidR="006C492F" w:rsidRPr="00EB5BDC" w:rsidRDefault="006C492F" w:rsidP="006C492F">
      <w:pPr>
        <w:rPr>
          <w:b/>
          <w:bCs/>
        </w:rPr>
      </w:pPr>
    </w:p>
    <w:p w14:paraId="451DF126" w14:textId="20C3ACDF" w:rsidR="006C492F" w:rsidRDefault="004E1E44" w:rsidP="006C492F">
      <w:r>
        <w:t xml:space="preserve">In my capacity of </w:t>
      </w:r>
      <w:r w:rsidR="007B4AB6">
        <w:t>[</w:t>
      </w:r>
      <w:r w:rsidR="007B4AB6" w:rsidRPr="00FD75BE">
        <w:rPr>
          <w:highlight w:val="yellow"/>
        </w:rPr>
        <w:t>role</w:t>
      </w:r>
      <w:r w:rsidR="007B4AB6">
        <w:t xml:space="preserve">], </w:t>
      </w:r>
      <w:r w:rsidR="00496142">
        <w:t>at [</w:t>
      </w:r>
      <w:r w:rsidR="00496142" w:rsidRPr="00FD75BE">
        <w:rPr>
          <w:highlight w:val="yellow"/>
        </w:rPr>
        <w:t>institution</w:t>
      </w:r>
      <w:r w:rsidR="00496142">
        <w:t>]</w:t>
      </w:r>
      <w:r w:rsidR="00E50CB2">
        <w:t xml:space="preserve">, </w:t>
      </w:r>
      <w:r w:rsidR="006C492F">
        <w:t>I am writing to confirm full support for the application [</w:t>
      </w:r>
      <w:r w:rsidR="006C492F" w:rsidRPr="0038690A">
        <w:rPr>
          <w:highlight w:val="yellow"/>
        </w:rPr>
        <w:t xml:space="preserve">title of </w:t>
      </w:r>
      <w:r w:rsidR="00307277">
        <w:rPr>
          <w:highlight w:val="yellow"/>
        </w:rPr>
        <w:t xml:space="preserve">the </w:t>
      </w:r>
      <w:r w:rsidR="006C492F" w:rsidRPr="0038690A">
        <w:rPr>
          <w:highlight w:val="yellow"/>
        </w:rPr>
        <w:t>project</w:t>
      </w:r>
      <w:r w:rsidR="006C492F">
        <w:t>] submitted by [</w:t>
      </w:r>
      <w:r w:rsidR="006C492F" w:rsidRPr="00F108B4">
        <w:rPr>
          <w:highlight w:val="yellow"/>
        </w:rPr>
        <w:t>name of lead researcher</w:t>
      </w:r>
      <w:r w:rsidR="006C492F">
        <w:t xml:space="preserve">] </w:t>
      </w:r>
      <w:r w:rsidR="007B4AB6">
        <w:t xml:space="preserve">for a </w:t>
      </w:r>
      <w:r w:rsidR="006C492F">
        <w:t xml:space="preserve">SCAF Pump Priming Award. </w:t>
      </w:r>
    </w:p>
    <w:p w14:paraId="28B90EC1" w14:textId="77777777" w:rsidR="006C492F" w:rsidRDefault="006C492F" w:rsidP="006C492F">
      <w:r>
        <w:t>[</w:t>
      </w:r>
      <w:r w:rsidRPr="00EC48D1">
        <w:rPr>
          <w:highlight w:val="yellow"/>
        </w:rPr>
        <w:t>2-3 sentences on the purpose of the project, ability of researcher to lead the project</w:t>
      </w:r>
      <w:r>
        <w:t>]</w:t>
      </w:r>
    </w:p>
    <w:p w14:paraId="5E77D4AF" w14:textId="7F3F49A9" w:rsidR="006C492F" w:rsidRDefault="006C492F" w:rsidP="006C492F">
      <w:r>
        <w:t>We are committed to supporting [</w:t>
      </w:r>
      <w:r w:rsidRPr="00EC48D1">
        <w:rPr>
          <w:highlight w:val="yellow"/>
        </w:rPr>
        <w:t>name of researcher</w:t>
      </w:r>
      <w:r>
        <w:t>] to undertake this project and will provide the necessary resources [</w:t>
      </w:r>
      <w:r w:rsidRPr="00EC48D1">
        <w:rPr>
          <w:highlight w:val="yellow"/>
        </w:rPr>
        <w:t xml:space="preserve">list, e.g. </w:t>
      </w:r>
      <w:r>
        <w:rPr>
          <w:highlight w:val="yellow"/>
        </w:rPr>
        <w:t xml:space="preserve">time, </w:t>
      </w:r>
      <w:r w:rsidRPr="00EC48D1">
        <w:rPr>
          <w:highlight w:val="yellow"/>
        </w:rPr>
        <w:t xml:space="preserve">laboratory facilities, equipment, research infrastructure, materials opportunities for </w:t>
      </w:r>
      <w:proofErr w:type="gramStart"/>
      <w:r w:rsidRPr="00EC48D1">
        <w:rPr>
          <w:highlight w:val="yellow"/>
        </w:rPr>
        <w:t>collaboration,…</w:t>
      </w:r>
      <w:proofErr w:type="gramEnd"/>
      <w:r>
        <w:t>] to complete the proposed project.</w:t>
      </w:r>
    </w:p>
    <w:p w14:paraId="36271DDC" w14:textId="77777777" w:rsidR="006C492F" w:rsidRDefault="006C492F" w:rsidP="006C492F"/>
    <w:p w14:paraId="15B1440F" w14:textId="77777777" w:rsidR="006C492F" w:rsidRDefault="006C492F" w:rsidP="006C492F">
      <w:r>
        <w:t>Yours faithfully,</w:t>
      </w:r>
    </w:p>
    <w:p w14:paraId="4C8CC3B2" w14:textId="77777777" w:rsidR="006C492F" w:rsidRDefault="006C492F" w:rsidP="006C492F">
      <w:r>
        <w:t>[</w:t>
      </w:r>
      <w:r w:rsidRPr="00251575">
        <w:rPr>
          <w:highlight w:val="yellow"/>
        </w:rPr>
        <w:t>Signature</w:t>
      </w:r>
      <w:r>
        <w:t>]</w:t>
      </w:r>
    </w:p>
    <w:p w14:paraId="72E6CF33" w14:textId="3D5AEACE" w:rsidR="00125BDD" w:rsidRPr="00662D37" w:rsidRDefault="007831CE" w:rsidP="00125BDD">
      <w:r w:rsidRPr="00FD75BE">
        <w:rPr>
          <w:highlight w:val="yellow"/>
        </w:rPr>
        <w:t>[role</w:t>
      </w:r>
      <w:r w:rsidR="00B736EC" w:rsidRPr="00FD75BE">
        <w:rPr>
          <w:highlight w:val="yellow"/>
        </w:rPr>
        <w:t>]</w:t>
      </w:r>
    </w:p>
    <w:p w14:paraId="4F9350D2" w14:textId="562E8DD9" w:rsidR="00700545" w:rsidRPr="00662D37" w:rsidRDefault="00700545" w:rsidP="003C4138"/>
    <w:sectPr w:rsidR="00700545" w:rsidRPr="00662D37" w:rsidSect="00B02124">
      <w:footerReference w:type="default" r:id="rId8"/>
      <w:type w:val="continuous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9CAABF" w14:textId="77777777" w:rsidR="00F879FF" w:rsidRDefault="00F879FF" w:rsidP="008B1772">
      <w:pPr>
        <w:spacing w:after="0" w:line="240" w:lineRule="auto"/>
      </w:pPr>
      <w:r>
        <w:separator/>
      </w:r>
    </w:p>
  </w:endnote>
  <w:endnote w:type="continuationSeparator" w:id="0">
    <w:p w14:paraId="7016A5FD" w14:textId="77777777" w:rsidR="00F879FF" w:rsidRDefault="00F879FF" w:rsidP="008B1772">
      <w:pPr>
        <w:spacing w:after="0" w:line="240" w:lineRule="auto"/>
      </w:pPr>
      <w:r>
        <w:continuationSeparator/>
      </w:r>
    </w:p>
  </w:endnote>
  <w:endnote w:type="continuationNotice" w:id="1">
    <w:p w14:paraId="5C5E21E4" w14:textId="77777777" w:rsidR="00F879FF" w:rsidRDefault="00F879F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E70C9" w14:textId="77777777" w:rsidR="002F21FA" w:rsidRPr="001479B2" w:rsidRDefault="002F21FA">
    <w:pPr>
      <w:pStyle w:val="Footer"/>
      <w:rPr>
        <w:rFonts w:cs="Arial"/>
        <w:color w:val="D9D9D9" w:themeColor="background1" w:themeShade="D9"/>
        <w:sz w:val="18"/>
        <w:szCs w:val="18"/>
      </w:rPr>
    </w:pPr>
  </w:p>
  <w:p w14:paraId="34CAC1E0" w14:textId="00320097" w:rsidR="008B1772" w:rsidRPr="001479B2" w:rsidRDefault="008B1772" w:rsidP="00AA1BF6">
    <w:pPr>
      <w:pStyle w:val="Footer"/>
      <w:rPr>
        <w:rFonts w:cs="Arial"/>
        <w:color w:val="808080" w:themeColor="background1" w:themeShade="80"/>
        <w:sz w:val="18"/>
        <w:szCs w:val="18"/>
      </w:rPr>
    </w:pPr>
    <w:r w:rsidRPr="001479B2">
      <w:rPr>
        <w:rFonts w:cs="Arial"/>
        <w:color w:val="808080" w:themeColor="background1" w:themeShade="80"/>
        <w:sz w:val="18"/>
        <w:szCs w:val="18"/>
      </w:rPr>
      <w:t>SCAF pump</w:t>
    </w:r>
    <w:r w:rsidR="006C2294" w:rsidRPr="001479B2">
      <w:rPr>
        <w:rFonts w:cs="Arial"/>
        <w:color w:val="808080" w:themeColor="background1" w:themeShade="80"/>
        <w:sz w:val="18"/>
        <w:szCs w:val="18"/>
      </w:rPr>
      <w:t>-</w:t>
    </w:r>
    <w:r w:rsidRPr="001479B2">
      <w:rPr>
        <w:rFonts w:cs="Arial"/>
        <w:color w:val="808080" w:themeColor="background1" w:themeShade="80"/>
        <w:sz w:val="18"/>
        <w:szCs w:val="18"/>
      </w:rPr>
      <w:t xml:space="preserve">priming award round </w:t>
    </w:r>
    <w:r w:rsidR="00AA1BF6">
      <w:rPr>
        <w:rFonts w:cs="Arial"/>
        <w:color w:val="808080" w:themeColor="background1" w:themeShade="80"/>
        <w:sz w:val="18"/>
        <w:szCs w:val="18"/>
      </w:rPr>
      <w:t>3</w:t>
    </w:r>
    <w:r w:rsidRPr="001479B2">
      <w:rPr>
        <w:rFonts w:cs="Arial"/>
        <w:color w:val="808080" w:themeColor="background1" w:themeShade="80"/>
        <w:sz w:val="18"/>
        <w:szCs w:val="18"/>
      </w:rPr>
      <w:t xml:space="preserve"> guidance – version </w:t>
    </w:r>
    <w:r w:rsidR="006C2294" w:rsidRPr="001479B2">
      <w:rPr>
        <w:rFonts w:cs="Arial"/>
        <w:color w:val="808080" w:themeColor="background1" w:themeShade="80"/>
        <w:sz w:val="18"/>
        <w:szCs w:val="18"/>
      </w:rPr>
      <w:t>1</w:t>
    </w:r>
    <w:r w:rsidRPr="001479B2">
      <w:rPr>
        <w:rFonts w:cs="Arial"/>
        <w:color w:val="808080" w:themeColor="background1" w:themeShade="80"/>
        <w:sz w:val="18"/>
        <w:szCs w:val="18"/>
      </w:rPr>
      <w:t>.</w:t>
    </w:r>
    <w:r w:rsidR="00AA1BF6">
      <w:rPr>
        <w:rFonts w:cs="Arial"/>
        <w:color w:val="808080" w:themeColor="background1" w:themeShade="80"/>
        <w:sz w:val="18"/>
        <w:szCs w:val="18"/>
      </w:rPr>
      <w:t>0</w:t>
    </w:r>
    <w:r w:rsidRPr="001479B2">
      <w:rPr>
        <w:rFonts w:cs="Arial"/>
        <w:color w:val="808080" w:themeColor="background1" w:themeShade="80"/>
        <w:sz w:val="18"/>
        <w:szCs w:val="18"/>
      </w:rPr>
      <w:t xml:space="preserve"> – published </w:t>
    </w:r>
    <w:r w:rsidR="00AA1BF6">
      <w:rPr>
        <w:rFonts w:cs="Arial"/>
        <w:color w:val="808080" w:themeColor="background1" w:themeShade="80"/>
        <w:sz w:val="18"/>
        <w:szCs w:val="18"/>
      </w:rPr>
      <w:t>02/12/</w:t>
    </w:r>
    <w:r w:rsidR="006C2294" w:rsidRPr="001479B2">
      <w:rPr>
        <w:rFonts w:cs="Arial"/>
        <w:color w:val="808080" w:themeColor="background1" w:themeShade="80"/>
        <w:sz w:val="18"/>
        <w:szCs w:val="18"/>
      </w:rPr>
      <w:t>2</w:t>
    </w:r>
    <w:r w:rsidR="00952AA3" w:rsidRPr="001479B2">
      <w:rPr>
        <w:rFonts w:cs="Arial"/>
        <w:color w:val="808080" w:themeColor="background1" w:themeShade="80"/>
        <w:sz w:val="18"/>
        <w:szCs w:val="18"/>
      </w:rPr>
      <w:t>02</w:t>
    </w:r>
    <w:r w:rsidR="006C2294" w:rsidRPr="001479B2">
      <w:rPr>
        <w:rFonts w:cs="Arial"/>
        <w:color w:val="808080" w:themeColor="background1" w:themeShade="80"/>
        <w:sz w:val="18"/>
        <w:szCs w:val="18"/>
      </w:rPr>
      <w:t>4</w:t>
    </w:r>
    <w:r w:rsidR="0085514E">
      <w:rPr>
        <w:rFonts w:cs="Arial"/>
        <w:color w:val="808080" w:themeColor="background1" w:themeShade="80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97066C" w14:textId="77777777" w:rsidR="00F879FF" w:rsidRDefault="00F879FF" w:rsidP="008B1772">
      <w:pPr>
        <w:spacing w:after="0" w:line="240" w:lineRule="auto"/>
      </w:pPr>
      <w:r>
        <w:separator/>
      </w:r>
    </w:p>
  </w:footnote>
  <w:footnote w:type="continuationSeparator" w:id="0">
    <w:p w14:paraId="622E7F11" w14:textId="77777777" w:rsidR="00F879FF" w:rsidRDefault="00F879FF" w:rsidP="008B1772">
      <w:pPr>
        <w:spacing w:after="0" w:line="240" w:lineRule="auto"/>
      </w:pPr>
      <w:r>
        <w:continuationSeparator/>
      </w:r>
    </w:p>
  </w:footnote>
  <w:footnote w:type="continuationNotice" w:id="1">
    <w:p w14:paraId="65F11A65" w14:textId="77777777" w:rsidR="00F879FF" w:rsidRDefault="00F879F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D4923"/>
    <w:multiLevelType w:val="hybridMultilevel"/>
    <w:tmpl w:val="C0ECD1AC"/>
    <w:lvl w:ilvl="0" w:tplc="317019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ECD2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0408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F407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F86D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DC2F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FC8E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3E6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B69E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0FA7B"/>
    <w:multiLevelType w:val="hybridMultilevel"/>
    <w:tmpl w:val="FFFFFFFF"/>
    <w:lvl w:ilvl="0" w:tplc="DA880C70">
      <w:start w:val="1"/>
      <w:numFmt w:val="decimal"/>
      <w:lvlText w:val="%1."/>
      <w:lvlJc w:val="left"/>
      <w:pPr>
        <w:ind w:left="720" w:hanging="360"/>
      </w:pPr>
    </w:lvl>
    <w:lvl w:ilvl="1" w:tplc="91563C0A">
      <w:start w:val="1"/>
      <w:numFmt w:val="lowerLetter"/>
      <w:lvlText w:val="%2."/>
      <w:lvlJc w:val="left"/>
      <w:pPr>
        <w:ind w:left="1440" w:hanging="360"/>
      </w:pPr>
    </w:lvl>
    <w:lvl w:ilvl="2" w:tplc="99F83458">
      <w:start w:val="1"/>
      <w:numFmt w:val="lowerRoman"/>
      <w:lvlText w:val="%3."/>
      <w:lvlJc w:val="right"/>
      <w:pPr>
        <w:ind w:left="2160" w:hanging="180"/>
      </w:pPr>
    </w:lvl>
    <w:lvl w:ilvl="3" w:tplc="A2A88BC0">
      <w:start w:val="1"/>
      <w:numFmt w:val="decimal"/>
      <w:lvlText w:val="%4."/>
      <w:lvlJc w:val="left"/>
      <w:pPr>
        <w:ind w:left="2880" w:hanging="360"/>
      </w:pPr>
    </w:lvl>
    <w:lvl w:ilvl="4" w:tplc="F07A2D12">
      <w:start w:val="1"/>
      <w:numFmt w:val="lowerLetter"/>
      <w:lvlText w:val="%5."/>
      <w:lvlJc w:val="left"/>
      <w:pPr>
        <w:ind w:left="3600" w:hanging="360"/>
      </w:pPr>
    </w:lvl>
    <w:lvl w:ilvl="5" w:tplc="75ACED6C">
      <w:start w:val="1"/>
      <w:numFmt w:val="lowerRoman"/>
      <w:lvlText w:val="%6."/>
      <w:lvlJc w:val="right"/>
      <w:pPr>
        <w:ind w:left="4320" w:hanging="180"/>
      </w:pPr>
    </w:lvl>
    <w:lvl w:ilvl="6" w:tplc="C89C8732">
      <w:start w:val="1"/>
      <w:numFmt w:val="decimal"/>
      <w:lvlText w:val="%7."/>
      <w:lvlJc w:val="left"/>
      <w:pPr>
        <w:ind w:left="5040" w:hanging="360"/>
      </w:pPr>
    </w:lvl>
    <w:lvl w:ilvl="7" w:tplc="F4B0BB42">
      <w:start w:val="1"/>
      <w:numFmt w:val="lowerLetter"/>
      <w:lvlText w:val="%8."/>
      <w:lvlJc w:val="left"/>
      <w:pPr>
        <w:ind w:left="5760" w:hanging="360"/>
      </w:pPr>
    </w:lvl>
    <w:lvl w:ilvl="8" w:tplc="670EE35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DE17F"/>
    <w:multiLevelType w:val="hybridMultilevel"/>
    <w:tmpl w:val="6B2CEFF6"/>
    <w:lvl w:ilvl="0" w:tplc="51EADE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B8E1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9CCD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0A90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1089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08CB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58BD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8282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EBC66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9AADA"/>
    <w:multiLevelType w:val="hybridMultilevel"/>
    <w:tmpl w:val="A2203282"/>
    <w:lvl w:ilvl="0" w:tplc="026C45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0A7D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245D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588B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4A8F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A88E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4E8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72D4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842A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B0092"/>
    <w:multiLevelType w:val="hybridMultilevel"/>
    <w:tmpl w:val="21AC09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8342D"/>
    <w:multiLevelType w:val="hybridMultilevel"/>
    <w:tmpl w:val="E17E63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B00AF"/>
    <w:multiLevelType w:val="hybridMultilevel"/>
    <w:tmpl w:val="FFF851BE"/>
    <w:lvl w:ilvl="0" w:tplc="5BAA1740">
      <w:start w:val="6"/>
      <w:numFmt w:val="decimal"/>
      <w:lvlText w:val="%1."/>
      <w:lvlJc w:val="left"/>
      <w:pPr>
        <w:ind w:left="720" w:hanging="360"/>
      </w:pPr>
    </w:lvl>
    <w:lvl w:ilvl="1" w:tplc="305E1434">
      <w:start w:val="1"/>
      <w:numFmt w:val="lowerLetter"/>
      <w:lvlText w:val="%2."/>
      <w:lvlJc w:val="left"/>
      <w:pPr>
        <w:ind w:left="1440" w:hanging="360"/>
      </w:pPr>
    </w:lvl>
    <w:lvl w:ilvl="2" w:tplc="6C5A2FC8">
      <w:start w:val="1"/>
      <w:numFmt w:val="lowerRoman"/>
      <w:lvlText w:val="%3."/>
      <w:lvlJc w:val="right"/>
      <w:pPr>
        <w:ind w:left="2160" w:hanging="180"/>
      </w:pPr>
    </w:lvl>
    <w:lvl w:ilvl="3" w:tplc="951CD892">
      <w:start w:val="1"/>
      <w:numFmt w:val="decimal"/>
      <w:lvlText w:val="%4."/>
      <w:lvlJc w:val="left"/>
      <w:pPr>
        <w:ind w:left="2880" w:hanging="360"/>
      </w:pPr>
    </w:lvl>
    <w:lvl w:ilvl="4" w:tplc="FD38DC5C">
      <w:start w:val="1"/>
      <w:numFmt w:val="lowerLetter"/>
      <w:lvlText w:val="%5."/>
      <w:lvlJc w:val="left"/>
      <w:pPr>
        <w:ind w:left="3600" w:hanging="360"/>
      </w:pPr>
    </w:lvl>
    <w:lvl w:ilvl="5" w:tplc="523C5DC8">
      <w:start w:val="1"/>
      <w:numFmt w:val="lowerRoman"/>
      <w:lvlText w:val="%6."/>
      <w:lvlJc w:val="right"/>
      <w:pPr>
        <w:ind w:left="4320" w:hanging="180"/>
      </w:pPr>
    </w:lvl>
    <w:lvl w:ilvl="6" w:tplc="34CE26E4">
      <w:start w:val="1"/>
      <w:numFmt w:val="decimal"/>
      <w:lvlText w:val="%7."/>
      <w:lvlJc w:val="left"/>
      <w:pPr>
        <w:ind w:left="5040" w:hanging="360"/>
      </w:pPr>
    </w:lvl>
    <w:lvl w:ilvl="7" w:tplc="6A8290C6">
      <w:start w:val="1"/>
      <w:numFmt w:val="lowerLetter"/>
      <w:lvlText w:val="%8."/>
      <w:lvlJc w:val="left"/>
      <w:pPr>
        <w:ind w:left="5760" w:hanging="360"/>
      </w:pPr>
    </w:lvl>
    <w:lvl w:ilvl="8" w:tplc="7A8E375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DB0514"/>
    <w:multiLevelType w:val="hybridMultilevel"/>
    <w:tmpl w:val="E00EF510"/>
    <w:lvl w:ilvl="0" w:tplc="094ACB58">
      <w:start w:val="9"/>
      <w:numFmt w:val="decimal"/>
      <w:lvlText w:val="%1."/>
      <w:lvlJc w:val="left"/>
      <w:pPr>
        <w:ind w:left="720" w:hanging="360"/>
      </w:pPr>
    </w:lvl>
    <w:lvl w:ilvl="1" w:tplc="8A02D1AC">
      <w:start w:val="1"/>
      <w:numFmt w:val="lowerLetter"/>
      <w:lvlText w:val="%2."/>
      <w:lvlJc w:val="left"/>
      <w:pPr>
        <w:ind w:left="1440" w:hanging="360"/>
      </w:pPr>
    </w:lvl>
    <w:lvl w:ilvl="2" w:tplc="2C4AA124">
      <w:start w:val="1"/>
      <w:numFmt w:val="lowerRoman"/>
      <w:lvlText w:val="%3."/>
      <w:lvlJc w:val="right"/>
      <w:pPr>
        <w:ind w:left="2160" w:hanging="180"/>
      </w:pPr>
    </w:lvl>
    <w:lvl w:ilvl="3" w:tplc="619293DE">
      <w:start w:val="1"/>
      <w:numFmt w:val="decimal"/>
      <w:lvlText w:val="%4."/>
      <w:lvlJc w:val="left"/>
      <w:pPr>
        <w:ind w:left="2880" w:hanging="360"/>
      </w:pPr>
    </w:lvl>
    <w:lvl w:ilvl="4" w:tplc="1F72DD9E">
      <w:start w:val="1"/>
      <w:numFmt w:val="lowerLetter"/>
      <w:lvlText w:val="%5."/>
      <w:lvlJc w:val="left"/>
      <w:pPr>
        <w:ind w:left="3600" w:hanging="360"/>
      </w:pPr>
    </w:lvl>
    <w:lvl w:ilvl="5" w:tplc="7B02633E">
      <w:start w:val="1"/>
      <w:numFmt w:val="lowerRoman"/>
      <w:lvlText w:val="%6."/>
      <w:lvlJc w:val="right"/>
      <w:pPr>
        <w:ind w:left="4320" w:hanging="180"/>
      </w:pPr>
    </w:lvl>
    <w:lvl w:ilvl="6" w:tplc="CBFE8F0A">
      <w:start w:val="1"/>
      <w:numFmt w:val="decimal"/>
      <w:lvlText w:val="%7."/>
      <w:lvlJc w:val="left"/>
      <w:pPr>
        <w:ind w:left="5040" w:hanging="360"/>
      </w:pPr>
    </w:lvl>
    <w:lvl w:ilvl="7" w:tplc="FE76AB26">
      <w:start w:val="1"/>
      <w:numFmt w:val="lowerLetter"/>
      <w:lvlText w:val="%8."/>
      <w:lvlJc w:val="left"/>
      <w:pPr>
        <w:ind w:left="5760" w:hanging="360"/>
      </w:pPr>
    </w:lvl>
    <w:lvl w:ilvl="8" w:tplc="410A717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EB14A7"/>
    <w:multiLevelType w:val="hybridMultilevel"/>
    <w:tmpl w:val="1D580DD8"/>
    <w:lvl w:ilvl="0" w:tplc="0F3AA21C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F95A6"/>
    <w:multiLevelType w:val="hybridMultilevel"/>
    <w:tmpl w:val="E514EFB8"/>
    <w:lvl w:ilvl="0" w:tplc="1A0458D6">
      <w:start w:val="5"/>
      <w:numFmt w:val="decimal"/>
      <w:lvlText w:val="%1."/>
      <w:lvlJc w:val="left"/>
      <w:pPr>
        <w:ind w:left="720" w:hanging="360"/>
      </w:pPr>
    </w:lvl>
    <w:lvl w:ilvl="1" w:tplc="6298C680">
      <w:start w:val="1"/>
      <w:numFmt w:val="lowerLetter"/>
      <w:lvlText w:val="%2."/>
      <w:lvlJc w:val="left"/>
      <w:pPr>
        <w:ind w:left="1440" w:hanging="360"/>
      </w:pPr>
    </w:lvl>
    <w:lvl w:ilvl="2" w:tplc="AE9AE082">
      <w:start w:val="1"/>
      <w:numFmt w:val="lowerRoman"/>
      <w:lvlText w:val="%3."/>
      <w:lvlJc w:val="right"/>
      <w:pPr>
        <w:ind w:left="2160" w:hanging="180"/>
      </w:pPr>
    </w:lvl>
    <w:lvl w:ilvl="3" w:tplc="9758B2E8">
      <w:start w:val="1"/>
      <w:numFmt w:val="decimal"/>
      <w:lvlText w:val="%4."/>
      <w:lvlJc w:val="left"/>
      <w:pPr>
        <w:ind w:left="2880" w:hanging="360"/>
      </w:pPr>
    </w:lvl>
    <w:lvl w:ilvl="4" w:tplc="DA56B860">
      <w:start w:val="1"/>
      <w:numFmt w:val="lowerLetter"/>
      <w:lvlText w:val="%5."/>
      <w:lvlJc w:val="left"/>
      <w:pPr>
        <w:ind w:left="3600" w:hanging="360"/>
      </w:pPr>
    </w:lvl>
    <w:lvl w:ilvl="5" w:tplc="E8C2EAF0">
      <w:start w:val="1"/>
      <w:numFmt w:val="lowerRoman"/>
      <w:lvlText w:val="%6."/>
      <w:lvlJc w:val="right"/>
      <w:pPr>
        <w:ind w:left="4320" w:hanging="180"/>
      </w:pPr>
    </w:lvl>
    <w:lvl w:ilvl="6" w:tplc="98625826">
      <w:start w:val="1"/>
      <w:numFmt w:val="decimal"/>
      <w:lvlText w:val="%7."/>
      <w:lvlJc w:val="left"/>
      <w:pPr>
        <w:ind w:left="5040" w:hanging="360"/>
      </w:pPr>
    </w:lvl>
    <w:lvl w:ilvl="7" w:tplc="1654DB4E">
      <w:start w:val="1"/>
      <w:numFmt w:val="lowerLetter"/>
      <w:lvlText w:val="%8."/>
      <w:lvlJc w:val="left"/>
      <w:pPr>
        <w:ind w:left="5760" w:hanging="360"/>
      </w:pPr>
    </w:lvl>
    <w:lvl w:ilvl="8" w:tplc="EE90D31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A6FBD7"/>
    <w:multiLevelType w:val="hybridMultilevel"/>
    <w:tmpl w:val="C3CE41C0"/>
    <w:lvl w:ilvl="0" w:tplc="C082EEFE">
      <w:start w:val="4"/>
      <w:numFmt w:val="decimal"/>
      <w:lvlText w:val="%1."/>
      <w:lvlJc w:val="left"/>
      <w:pPr>
        <w:ind w:left="720" w:hanging="360"/>
      </w:pPr>
    </w:lvl>
    <w:lvl w:ilvl="1" w:tplc="301E41BA">
      <w:start w:val="1"/>
      <w:numFmt w:val="lowerLetter"/>
      <w:lvlText w:val="%2."/>
      <w:lvlJc w:val="left"/>
      <w:pPr>
        <w:ind w:left="1440" w:hanging="360"/>
      </w:pPr>
    </w:lvl>
    <w:lvl w:ilvl="2" w:tplc="FD3232FA">
      <w:start w:val="1"/>
      <w:numFmt w:val="lowerRoman"/>
      <w:lvlText w:val="%3."/>
      <w:lvlJc w:val="right"/>
      <w:pPr>
        <w:ind w:left="2160" w:hanging="180"/>
      </w:pPr>
    </w:lvl>
    <w:lvl w:ilvl="3" w:tplc="2B5CD566">
      <w:start w:val="1"/>
      <w:numFmt w:val="decimal"/>
      <w:lvlText w:val="%4."/>
      <w:lvlJc w:val="left"/>
      <w:pPr>
        <w:ind w:left="2880" w:hanging="360"/>
      </w:pPr>
    </w:lvl>
    <w:lvl w:ilvl="4" w:tplc="58AC3888">
      <w:start w:val="1"/>
      <w:numFmt w:val="lowerLetter"/>
      <w:lvlText w:val="%5."/>
      <w:lvlJc w:val="left"/>
      <w:pPr>
        <w:ind w:left="3600" w:hanging="360"/>
      </w:pPr>
    </w:lvl>
    <w:lvl w:ilvl="5" w:tplc="0CB6DFDC">
      <w:start w:val="1"/>
      <w:numFmt w:val="lowerRoman"/>
      <w:lvlText w:val="%6."/>
      <w:lvlJc w:val="right"/>
      <w:pPr>
        <w:ind w:left="4320" w:hanging="180"/>
      </w:pPr>
    </w:lvl>
    <w:lvl w:ilvl="6" w:tplc="77A2FB26">
      <w:start w:val="1"/>
      <w:numFmt w:val="decimal"/>
      <w:lvlText w:val="%7."/>
      <w:lvlJc w:val="left"/>
      <w:pPr>
        <w:ind w:left="5040" w:hanging="360"/>
      </w:pPr>
    </w:lvl>
    <w:lvl w:ilvl="7" w:tplc="8E4207B4">
      <w:start w:val="1"/>
      <w:numFmt w:val="lowerLetter"/>
      <w:lvlText w:val="%8."/>
      <w:lvlJc w:val="left"/>
      <w:pPr>
        <w:ind w:left="5760" w:hanging="360"/>
      </w:pPr>
    </w:lvl>
    <w:lvl w:ilvl="8" w:tplc="F30242E2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6BD31E"/>
    <w:multiLevelType w:val="hybridMultilevel"/>
    <w:tmpl w:val="E45E927C"/>
    <w:lvl w:ilvl="0" w:tplc="442EFDC0">
      <w:start w:val="1"/>
      <w:numFmt w:val="decimal"/>
      <w:lvlText w:val="%1."/>
      <w:lvlJc w:val="left"/>
      <w:pPr>
        <w:ind w:left="720" w:hanging="360"/>
      </w:pPr>
    </w:lvl>
    <w:lvl w:ilvl="1" w:tplc="41CA5B04">
      <w:start w:val="1"/>
      <w:numFmt w:val="lowerLetter"/>
      <w:lvlText w:val="%2."/>
      <w:lvlJc w:val="left"/>
      <w:pPr>
        <w:ind w:left="1440" w:hanging="360"/>
      </w:pPr>
    </w:lvl>
    <w:lvl w:ilvl="2" w:tplc="259C1638">
      <w:start w:val="1"/>
      <w:numFmt w:val="lowerRoman"/>
      <w:lvlText w:val="%3."/>
      <w:lvlJc w:val="right"/>
      <w:pPr>
        <w:ind w:left="2160" w:hanging="180"/>
      </w:pPr>
    </w:lvl>
    <w:lvl w:ilvl="3" w:tplc="D0DC2F70">
      <w:start w:val="1"/>
      <w:numFmt w:val="decimal"/>
      <w:lvlText w:val="%4."/>
      <w:lvlJc w:val="left"/>
      <w:pPr>
        <w:ind w:left="2880" w:hanging="360"/>
      </w:pPr>
    </w:lvl>
    <w:lvl w:ilvl="4" w:tplc="4D30C0A0">
      <w:start w:val="1"/>
      <w:numFmt w:val="lowerLetter"/>
      <w:lvlText w:val="%5."/>
      <w:lvlJc w:val="left"/>
      <w:pPr>
        <w:ind w:left="3600" w:hanging="360"/>
      </w:pPr>
    </w:lvl>
    <w:lvl w:ilvl="5" w:tplc="69BCC99A">
      <w:start w:val="1"/>
      <w:numFmt w:val="lowerRoman"/>
      <w:lvlText w:val="%6."/>
      <w:lvlJc w:val="right"/>
      <w:pPr>
        <w:ind w:left="4320" w:hanging="180"/>
      </w:pPr>
    </w:lvl>
    <w:lvl w:ilvl="6" w:tplc="B61A8336">
      <w:start w:val="1"/>
      <w:numFmt w:val="decimal"/>
      <w:lvlText w:val="%7."/>
      <w:lvlJc w:val="left"/>
      <w:pPr>
        <w:ind w:left="5040" w:hanging="360"/>
      </w:pPr>
    </w:lvl>
    <w:lvl w:ilvl="7" w:tplc="1C74E6B2">
      <w:start w:val="1"/>
      <w:numFmt w:val="lowerLetter"/>
      <w:lvlText w:val="%8."/>
      <w:lvlJc w:val="left"/>
      <w:pPr>
        <w:ind w:left="5760" w:hanging="360"/>
      </w:pPr>
    </w:lvl>
    <w:lvl w:ilvl="8" w:tplc="F41C6D9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3B9016"/>
    <w:multiLevelType w:val="hybridMultilevel"/>
    <w:tmpl w:val="67ACB13A"/>
    <w:lvl w:ilvl="0" w:tplc="9B98B062">
      <w:start w:val="1"/>
      <w:numFmt w:val="decimal"/>
      <w:lvlText w:val="%1."/>
      <w:lvlJc w:val="left"/>
      <w:pPr>
        <w:ind w:left="720" w:hanging="360"/>
      </w:pPr>
    </w:lvl>
    <w:lvl w:ilvl="1" w:tplc="499C3EDE">
      <w:start w:val="1"/>
      <w:numFmt w:val="lowerLetter"/>
      <w:lvlText w:val="%2."/>
      <w:lvlJc w:val="left"/>
      <w:pPr>
        <w:ind w:left="1440" w:hanging="360"/>
      </w:pPr>
    </w:lvl>
    <w:lvl w:ilvl="2" w:tplc="2D6499D2">
      <w:start w:val="1"/>
      <w:numFmt w:val="lowerRoman"/>
      <w:lvlText w:val="%3."/>
      <w:lvlJc w:val="right"/>
      <w:pPr>
        <w:ind w:left="2160" w:hanging="180"/>
      </w:pPr>
    </w:lvl>
    <w:lvl w:ilvl="3" w:tplc="A92CA936">
      <w:start w:val="1"/>
      <w:numFmt w:val="decimal"/>
      <w:lvlText w:val="%4."/>
      <w:lvlJc w:val="left"/>
      <w:pPr>
        <w:ind w:left="2880" w:hanging="360"/>
      </w:pPr>
    </w:lvl>
    <w:lvl w:ilvl="4" w:tplc="F120FADE">
      <w:start w:val="1"/>
      <w:numFmt w:val="lowerLetter"/>
      <w:lvlText w:val="%5."/>
      <w:lvlJc w:val="left"/>
      <w:pPr>
        <w:ind w:left="3600" w:hanging="360"/>
      </w:pPr>
    </w:lvl>
    <w:lvl w:ilvl="5" w:tplc="D72E9762">
      <w:start w:val="1"/>
      <w:numFmt w:val="lowerRoman"/>
      <w:lvlText w:val="%6."/>
      <w:lvlJc w:val="right"/>
      <w:pPr>
        <w:ind w:left="4320" w:hanging="180"/>
      </w:pPr>
    </w:lvl>
    <w:lvl w:ilvl="6" w:tplc="0DF85FBC">
      <w:start w:val="1"/>
      <w:numFmt w:val="decimal"/>
      <w:lvlText w:val="%7."/>
      <w:lvlJc w:val="left"/>
      <w:pPr>
        <w:ind w:left="5040" w:hanging="360"/>
      </w:pPr>
    </w:lvl>
    <w:lvl w:ilvl="7" w:tplc="0690439A">
      <w:start w:val="1"/>
      <w:numFmt w:val="lowerLetter"/>
      <w:lvlText w:val="%8."/>
      <w:lvlJc w:val="left"/>
      <w:pPr>
        <w:ind w:left="5760" w:hanging="360"/>
      </w:pPr>
    </w:lvl>
    <w:lvl w:ilvl="8" w:tplc="B9B260F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FC10D3"/>
    <w:multiLevelType w:val="hybridMultilevel"/>
    <w:tmpl w:val="581E0CF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E85F10"/>
    <w:multiLevelType w:val="hybridMultilevel"/>
    <w:tmpl w:val="D9C4D622"/>
    <w:lvl w:ilvl="0" w:tplc="49C2056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CDEFB0"/>
    <w:multiLevelType w:val="hybridMultilevel"/>
    <w:tmpl w:val="86167932"/>
    <w:lvl w:ilvl="0" w:tplc="F8AA52FC">
      <w:start w:val="3"/>
      <w:numFmt w:val="decimal"/>
      <w:lvlText w:val="%1."/>
      <w:lvlJc w:val="left"/>
      <w:pPr>
        <w:ind w:left="720" w:hanging="360"/>
      </w:pPr>
    </w:lvl>
    <w:lvl w:ilvl="1" w:tplc="E59C23C6">
      <w:start w:val="1"/>
      <w:numFmt w:val="lowerLetter"/>
      <w:lvlText w:val="%2."/>
      <w:lvlJc w:val="left"/>
      <w:pPr>
        <w:ind w:left="1440" w:hanging="360"/>
      </w:pPr>
    </w:lvl>
    <w:lvl w:ilvl="2" w:tplc="CA406D84">
      <w:start w:val="1"/>
      <w:numFmt w:val="lowerRoman"/>
      <w:lvlText w:val="%3."/>
      <w:lvlJc w:val="right"/>
      <w:pPr>
        <w:ind w:left="2160" w:hanging="180"/>
      </w:pPr>
    </w:lvl>
    <w:lvl w:ilvl="3" w:tplc="DF7650A0">
      <w:start w:val="1"/>
      <w:numFmt w:val="decimal"/>
      <w:lvlText w:val="%4."/>
      <w:lvlJc w:val="left"/>
      <w:pPr>
        <w:ind w:left="2880" w:hanging="360"/>
      </w:pPr>
    </w:lvl>
    <w:lvl w:ilvl="4" w:tplc="8BB41692">
      <w:start w:val="1"/>
      <w:numFmt w:val="lowerLetter"/>
      <w:lvlText w:val="%5."/>
      <w:lvlJc w:val="left"/>
      <w:pPr>
        <w:ind w:left="3600" w:hanging="360"/>
      </w:pPr>
    </w:lvl>
    <w:lvl w:ilvl="5" w:tplc="363041BE">
      <w:start w:val="1"/>
      <w:numFmt w:val="lowerRoman"/>
      <w:lvlText w:val="%6."/>
      <w:lvlJc w:val="right"/>
      <w:pPr>
        <w:ind w:left="4320" w:hanging="180"/>
      </w:pPr>
    </w:lvl>
    <w:lvl w:ilvl="6" w:tplc="9C8C0F80">
      <w:start w:val="1"/>
      <w:numFmt w:val="decimal"/>
      <w:lvlText w:val="%7."/>
      <w:lvlJc w:val="left"/>
      <w:pPr>
        <w:ind w:left="5040" w:hanging="360"/>
      </w:pPr>
    </w:lvl>
    <w:lvl w:ilvl="7" w:tplc="041CF134">
      <w:start w:val="1"/>
      <w:numFmt w:val="lowerLetter"/>
      <w:lvlText w:val="%8."/>
      <w:lvlJc w:val="left"/>
      <w:pPr>
        <w:ind w:left="5760" w:hanging="360"/>
      </w:pPr>
    </w:lvl>
    <w:lvl w:ilvl="8" w:tplc="F9221A9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9D53CE"/>
    <w:multiLevelType w:val="hybridMultilevel"/>
    <w:tmpl w:val="751E799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FB6306"/>
    <w:multiLevelType w:val="hybridMultilevel"/>
    <w:tmpl w:val="C23026D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B9E715"/>
    <w:multiLevelType w:val="hybridMultilevel"/>
    <w:tmpl w:val="B30AF734"/>
    <w:lvl w:ilvl="0" w:tplc="42AC55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9C74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60E1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761C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92B8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E220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C4FF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C454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221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DE221"/>
    <w:multiLevelType w:val="hybridMultilevel"/>
    <w:tmpl w:val="9D5EC3E4"/>
    <w:lvl w:ilvl="0" w:tplc="BE6821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10DE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F47E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9A1E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20FC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5045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1A83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DE8B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DC4E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9AFABA"/>
    <w:multiLevelType w:val="hybridMultilevel"/>
    <w:tmpl w:val="B95C9312"/>
    <w:lvl w:ilvl="0" w:tplc="C5E0A1F2">
      <w:start w:val="2"/>
      <w:numFmt w:val="decimal"/>
      <w:lvlText w:val="%1."/>
      <w:lvlJc w:val="left"/>
      <w:pPr>
        <w:ind w:left="720" w:hanging="360"/>
      </w:pPr>
    </w:lvl>
    <w:lvl w:ilvl="1" w:tplc="60447F34">
      <w:start w:val="1"/>
      <w:numFmt w:val="lowerLetter"/>
      <w:lvlText w:val="%2."/>
      <w:lvlJc w:val="left"/>
      <w:pPr>
        <w:ind w:left="1440" w:hanging="360"/>
      </w:pPr>
    </w:lvl>
    <w:lvl w:ilvl="2" w:tplc="79288882">
      <w:start w:val="1"/>
      <w:numFmt w:val="lowerRoman"/>
      <w:lvlText w:val="%3."/>
      <w:lvlJc w:val="right"/>
      <w:pPr>
        <w:ind w:left="2160" w:hanging="180"/>
      </w:pPr>
    </w:lvl>
    <w:lvl w:ilvl="3" w:tplc="8E98CBEA">
      <w:start w:val="1"/>
      <w:numFmt w:val="decimal"/>
      <w:lvlText w:val="%4."/>
      <w:lvlJc w:val="left"/>
      <w:pPr>
        <w:ind w:left="2880" w:hanging="360"/>
      </w:pPr>
    </w:lvl>
    <w:lvl w:ilvl="4" w:tplc="54BE6B6C">
      <w:start w:val="1"/>
      <w:numFmt w:val="lowerLetter"/>
      <w:lvlText w:val="%5."/>
      <w:lvlJc w:val="left"/>
      <w:pPr>
        <w:ind w:left="3600" w:hanging="360"/>
      </w:pPr>
    </w:lvl>
    <w:lvl w:ilvl="5" w:tplc="83E4642A">
      <w:start w:val="1"/>
      <w:numFmt w:val="lowerRoman"/>
      <w:lvlText w:val="%6."/>
      <w:lvlJc w:val="right"/>
      <w:pPr>
        <w:ind w:left="4320" w:hanging="180"/>
      </w:pPr>
    </w:lvl>
    <w:lvl w:ilvl="6" w:tplc="01F2E41C">
      <w:start w:val="1"/>
      <w:numFmt w:val="decimal"/>
      <w:lvlText w:val="%7."/>
      <w:lvlJc w:val="left"/>
      <w:pPr>
        <w:ind w:left="5040" w:hanging="360"/>
      </w:pPr>
    </w:lvl>
    <w:lvl w:ilvl="7" w:tplc="9768F704">
      <w:start w:val="1"/>
      <w:numFmt w:val="lowerLetter"/>
      <w:lvlText w:val="%8."/>
      <w:lvlJc w:val="left"/>
      <w:pPr>
        <w:ind w:left="5760" w:hanging="360"/>
      </w:pPr>
    </w:lvl>
    <w:lvl w:ilvl="8" w:tplc="D6E0DAC6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7EF9A8"/>
    <w:multiLevelType w:val="hybridMultilevel"/>
    <w:tmpl w:val="E65298E8"/>
    <w:lvl w:ilvl="0" w:tplc="66E26138">
      <w:start w:val="7"/>
      <w:numFmt w:val="decimal"/>
      <w:lvlText w:val="%1."/>
      <w:lvlJc w:val="left"/>
      <w:pPr>
        <w:ind w:left="720" w:hanging="360"/>
      </w:pPr>
    </w:lvl>
    <w:lvl w:ilvl="1" w:tplc="1180A8E4">
      <w:start w:val="1"/>
      <w:numFmt w:val="lowerLetter"/>
      <w:lvlText w:val="%2."/>
      <w:lvlJc w:val="left"/>
      <w:pPr>
        <w:ind w:left="1440" w:hanging="360"/>
      </w:pPr>
    </w:lvl>
    <w:lvl w:ilvl="2" w:tplc="C6589C84">
      <w:start w:val="1"/>
      <w:numFmt w:val="lowerRoman"/>
      <w:lvlText w:val="%3."/>
      <w:lvlJc w:val="right"/>
      <w:pPr>
        <w:ind w:left="2160" w:hanging="180"/>
      </w:pPr>
    </w:lvl>
    <w:lvl w:ilvl="3" w:tplc="F7504230">
      <w:start w:val="1"/>
      <w:numFmt w:val="decimal"/>
      <w:lvlText w:val="%4."/>
      <w:lvlJc w:val="left"/>
      <w:pPr>
        <w:ind w:left="2880" w:hanging="360"/>
      </w:pPr>
    </w:lvl>
    <w:lvl w:ilvl="4" w:tplc="A3209382">
      <w:start w:val="1"/>
      <w:numFmt w:val="lowerLetter"/>
      <w:lvlText w:val="%5."/>
      <w:lvlJc w:val="left"/>
      <w:pPr>
        <w:ind w:left="3600" w:hanging="360"/>
      </w:pPr>
    </w:lvl>
    <w:lvl w:ilvl="5" w:tplc="58C4C4BE">
      <w:start w:val="1"/>
      <w:numFmt w:val="lowerRoman"/>
      <w:lvlText w:val="%6."/>
      <w:lvlJc w:val="right"/>
      <w:pPr>
        <w:ind w:left="4320" w:hanging="180"/>
      </w:pPr>
    </w:lvl>
    <w:lvl w:ilvl="6" w:tplc="3800ADFE">
      <w:start w:val="1"/>
      <w:numFmt w:val="decimal"/>
      <w:lvlText w:val="%7."/>
      <w:lvlJc w:val="left"/>
      <w:pPr>
        <w:ind w:left="5040" w:hanging="360"/>
      </w:pPr>
    </w:lvl>
    <w:lvl w:ilvl="7" w:tplc="7A129586">
      <w:start w:val="1"/>
      <w:numFmt w:val="lowerLetter"/>
      <w:lvlText w:val="%8."/>
      <w:lvlJc w:val="left"/>
      <w:pPr>
        <w:ind w:left="5760" w:hanging="360"/>
      </w:pPr>
    </w:lvl>
    <w:lvl w:ilvl="8" w:tplc="A47462AA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2A4FB3"/>
    <w:multiLevelType w:val="hybridMultilevel"/>
    <w:tmpl w:val="D758FF6E"/>
    <w:lvl w:ilvl="0" w:tplc="78B676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1AB620"/>
    <w:multiLevelType w:val="hybridMultilevel"/>
    <w:tmpl w:val="9552DA40"/>
    <w:lvl w:ilvl="0" w:tplc="4C76BA2A">
      <w:start w:val="2"/>
      <w:numFmt w:val="decimal"/>
      <w:lvlText w:val="%1."/>
      <w:lvlJc w:val="left"/>
      <w:pPr>
        <w:ind w:left="720" w:hanging="360"/>
      </w:pPr>
    </w:lvl>
    <w:lvl w:ilvl="1" w:tplc="60480FE0">
      <w:start w:val="1"/>
      <w:numFmt w:val="lowerLetter"/>
      <w:lvlText w:val="%2."/>
      <w:lvlJc w:val="left"/>
      <w:pPr>
        <w:ind w:left="1440" w:hanging="360"/>
      </w:pPr>
    </w:lvl>
    <w:lvl w:ilvl="2" w:tplc="754C5BC6">
      <w:start w:val="1"/>
      <w:numFmt w:val="lowerRoman"/>
      <w:lvlText w:val="%3."/>
      <w:lvlJc w:val="right"/>
      <w:pPr>
        <w:ind w:left="2160" w:hanging="180"/>
      </w:pPr>
    </w:lvl>
    <w:lvl w:ilvl="3" w:tplc="515801A8">
      <w:start w:val="1"/>
      <w:numFmt w:val="decimal"/>
      <w:lvlText w:val="%4."/>
      <w:lvlJc w:val="left"/>
      <w:pPr>
        <w:ind w:left="2880" w:hanging="360"/>
      </w:pPr>
    </w:lvl>
    <w:lvl w:ilvl="4" w:tplc="DC7CF980">
      <w:start w:val="1"/>
      <w:numFmt w:val="lowerLetter"/>
      <w:lvlText w:val="%5."/>
      <w:lvlJc w:val="left"/>
      <w:pPr>
        <w:ind w:left="3600" w:hanging="360"/>
      </w:pPr>
    </w:lvl>
    <w:lvl w:ilvl="5" w:tplc="2E9EC8DE">
      <w:start w:val="1"/>
      <w:numFmt w:val="lowerRoman"/>
      <w:lvlText w:val="%6."/>
      <w:lvlJc w:val="right"/>
      <w:pPr>
        <w:ind w:left="4320" w:hanging="180"/>
      </w:pPr>
    </w:lvl>
    <w:lvl w:ilvl="6" w:tplc="83E8EECA">
      <w:start w:val="1"/>
      <w:numFmt w:val="decimal"/>
      <w:lvlText w:val="%7."/>
      <w:lvlJc w:val="left"/>
      <w:pPr>
        <w:ind w:left="5040" w:hanging="360"/>
      </w:pPr>
    </w:lvl>
    <w:lvl w:ilvl="7" w:tplc="4A6209E8">
      <w:start w:val="1"/>
      <w:numFmt w:val="lowerLetter"/>
      <w:lvlText w:val="%8."/>
      <w:lvlJc w:val="left"/>
      <w:pPr>
        <w:ind w:left="5760" w:hanging="360"/>
      </w:pPr>
    </w:lvl>
    <w:lvl w:ilvl="8" w:tplc="84425930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B89AE3"/>
    <w:multiLevelType w:val="hybridMultilevel"/>
    <w:tmpl w:val="836081DC"/>
    <w:lvl w:ilvl="0" w:tplc="7DF0E2AE">
      <w:start w:val="8"/>
      <w:numFmt w:val="decimal"/>
      <w:lvlText w:val="%1."/>
      <w:lvlJc w:val="left"/>
      <w:pPr>
        <w:ind w:left="720" w:hanging="360"/>
      </w:pPr>
    </w:lvl>
    <w:lvl w:ilvl="1" w:tplc="D4CAD7EC">
      <w:start w:val="1"/>
      <w:numFmt w:val="lowerLetter"/>
      <w:lvlText w:val="%2."/>
      <w:lvlJc w:val="left"/>
      <w:pPr>
        <w:ind w:left="1440" w:hanging="360"/>
      </w:pPr>
    </w:lvl>
    <w:lvl w:ilvl="2" w:tplc="251CE77A">
      <w:start w:val="1"/>
      <w:numFmt w:val="lowerRoman"/>
      <w:lvlText w:val="%3."/>
      <w:lvlJc w:val="right"/>
      <w:pPr>
        <w:ind w:left="2160" w:hanging="180"/>
      </w:pPr>
    </w:lvl>
    <w:lvl w:ilvl="3" w:tplc="E24E4FC2">
      <w:start w:val="1"/>
      <w:numFmt w:val="decimal"/>
      <w:lvlText w:val="%4."/>
      <w:lvlJc w:val="left"/>
      <w:pPr>
        <w:ind w:left="2880" w:hanging="360"/>
      </w:pPr>
    </w:lvl>
    <w:lvl w:ilvl="4" w:tplc="522608FE">
      <w:start w:val="1"/>
      <w:numFmt w:val="lowerLetter"/>
      <w:lvlText w:val="%5."/>
      <w:lvlJc w:val="left"/>
      <w:pPr>
        <w:ind w:left="3600" w:hanging="360"/>
      </w:pPr>
    </w:lvl>
    <w:lvl w:ilvl="5" w:tplc="73644754">
      <w:start w:val="1"/>
      <w:numFmt w:val="lowerRoman"/>
      <w:lvlText w:val="%6."/>
      <w:lvlJc w:val="right"/>
      <w:pPr>
        <w:ind w:left="4320" w:hanging="180"/>
      </w:pPr>
    </w:lvl>
    <w:lvl w:ilvl="6" w:tplc="F134E052">
      <w:start w:val="1"/>
      <w:numFmt w:val="decimal"/>
      <w:lvlText w:val="%7."/>
      <w:lvlJc w:val="left"/>
      <w:pPr>
        <w:ind w:left="5040" w:hanging="360"/>
      </w:pPr>
    </w:lvl>
    <w:lvl w:ilvl="7" w:tplc="41829B54">
      <w:start w:val="1"/>
      <w:numFmt w:val="lowerLetter"/>
      <w:lvlText w:val="%8."/>
      <w:lvlJc w:val="left"/>
      <w:pPr>
        <w:ind w:left="5760" w:hanging="360"/>
      </w:pPr>
    </w:lvl>
    <w:lvl w:ilvl="8" w:tplc="9404DFD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433649"/>
    <w:multiLevelType w:val="hybridMultilevel"/>
    <w:tmpl w:val="BE9AA484"/>
    <w:lvl w:ilvl="0" w:tplc="0F3AA21C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F33063"/>
    <w:multiLevelType w:val="hybridMultilevel"/>
    <w:tmpl w:val="11E6F5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9222BF"/>
    <w:multiLevelType w:val="hybridMultilevel"/>
    <w:tmpl w:val="853E11A2"/>
    <w:lvl w:ilvl="0" w:tplc="E6201094">
      <w:start w:val="3"/>
      <w:numFmt w:val="decimal"/>
      <w:lvlText w:val="%1."/>
      <w:lvlJc w:val="left"/>
      <w:pPr>
        <w:ind w:left="720" w:hanging="360"/>
      </w:pPr>
    </w:lvl>
    <w:lvl w:ilvl="1" w:tplc="450077F6">
      <w:start w:val="1"/>
      <w:numFmt w:val="lowerLetter"/>
      <w:lvlText w:val="%2."/>
      <w:lvlJc w:val="left"/>
      <w:pPr>
        <w:ind w:left="1440" w:hanging="360"/>
      </w:pPr>
    </w:lvl>
    <w:lvl w:ilvl="2" w:tplc="A724C254">
      <w:start w:val="1"/>
      <w:numFmt w:val="lowerRoman"/>
      <w:lvlText w:val="%3."/>
      <w:lvlJc w:val="right"/>
      <w:pPr>
        <w:ind w:left="2160" w:hanging="180"/>
      </w:pPr>
    </w:lvl>
    <w:lvl w:ilvl="3" w:tplc="A84A8E72">
      <w:start w:val="1"/>
      <w:numFmt w:val="decimal"/>
      <w:lvlText w:val="%4."/>
      <w:lvlJc w:val="left"/>
      <w:pPr>
        <w:ind w:left="2880" w:hanging="360"/>
      </w:pPr>
    </w:lvl>
    <w:lvl w:ilvl="4" w:tplc="3BCA24E8">
      <w:start w:val="1"/>
      <w:numFmt w:val="lowerLetter"/>
      <w:lvlText w:val="%5."/>
      <w:lvlJc w:val="left"/>
      <w:pPr>
        <w:ind w:left="3600" w:hanging="360"/>
      </w:pPr>
    </w:lvl>
    <w:lvl w:ilvl="5" w:tplc="2ED03F32">
      <w:start w:val="1"/>
      <w:numFmt w:val="lowerRoman"/>
      <w:lvlText w:val="%6."/>
      <w:lvlJc w:val="right"/>
      <w:pPr>
        <w:ind w:left="4320" w:hanging="180"/>
      </w:pPr>
    </w:lvl>
    <w:lvl w:ilvl="6" w:tplc="D9C60054">
      <w:start w:val="1"/>
      <w:numFmt w:val="decimal"/>
      <w:lvlText w:val="%7."/>
      <w:lvlJc w:val="left"/>
      <w:pPr>
        <w:ind w:left="5040" w:hanging="360"/>
      </w:pPr>
    </w:lvl>
    <w:lvl w:ilvl="7" w:tplc="D1AA036A">
      <w:start w:val="1"/>
      <w:numFmt w:val="lowerLetter"/>
      <w:lvlText w:val="%8."/>
      <w:lvlJc w:val="left"/>
      <w:pPr>
        <w:ind w:left="5760" w:hanging="360"/>
      </w:pPr>
    </w:lvl>
    <w:lvl w:ilvl="8" w:tplc="479C90D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14C147"/>
    <w:multiLevelType w:val="hybridMultilevel"/>
    <w:tmpl w:val="0DB8AE68"/>
    <w:lvl w:ilvl="0" w:tplc="36689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2236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3EAD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E2EA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7E77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347E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38FE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0AF8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8E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2A6892"/>
    <w:multiLevelType w:val="hybridMultilevel"/>
    <w:tmpl w:val="C8D085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2766F0"/>
    <w:multiLevelType w:val="hybridMultilevel"/>
    <w:tmpl w:val="B776A1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42309C"/>
    <w:multiLevelType w:val="hybridMultilevel"/>
    <w:tmpl w:val="C81C6D5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8847943">
    <w:abstractNumId w:val="15"/>
  </w:num>
  <w:num w:numId="2" w16cid:durableId="580141111">
    <w:abstractNumId w:val="23"/>
  </w:num>
  <w:num w:numId="3" w16cid:durableId="1206792630">
    <w:abstractNumId w:val="11"/>
  </w:num>
  <w:num w:numId="4" w16cid:durableId="1405026855">
    <w:abstractNumId w:val="7"/>
  </w:num>
  <w:num w:numId="5" w16cid:durableId="1674532409">
    <w:abstractNumId w:val="24"/>
  </w:num>
  <w:num w:numId="6" w16cid:durableId="923145021">
    <w:abstractNumId w:val="21"/>
  </w:num>
  <w:num w:numId="7" w16cid:durableId="1442064672">
    <w:abstractNumId w:val="6"/>
  </w:num>
  <w:num w:numId="8" w16cid:durableId="209192573">
    <w:abstractNumId w:val="9"/>
  </w:num>
  <w:num w:numId="9" w16cid:durableId="1833176323">
    <w:abstractNumId w:val="10"/>
  </w:num>
  <w:num w:numId="10" w16cid:durableId="1646204534">
    <w:abstractNumId w:val="27"/>
  </w:num>
  <w:num w:numId="11" w16cid:durableId="1155954675">
    <w:abstractNumId w:val="20"/>
  </w:num>
  <w:num w:numId="12" w16cid:durableId="2137868645">
    <w:abstractNumId w:val="12"/>
  </w:num>
  <w:num w:numId="13" w16cid:durableId="1062094344">
    <w:abstractNumId w:val="0"/>
  </w:num>
  <w:num w:numId="14" w16cid:durableId="561211372">
    <w:abstractNumId w:val="2"/>
  </w:num>
  <w:num w:numId="15" w16cid:durableId="737674982">
    <w:abstractNumId w:val="28"/>
  </w:num>
  <w:num w:numId="16" w16cid:durableId="2139100874">
    <w:abstractNumId w:val="19"/>
  </w:num>
  <w:num w:numId="17" w16cid:durableId="1469207985">
    <w:abstractNumId w:val="3"/>
  </w:num>
  <w:num w:numId="18" w16cid:durableId="2029986618">
    <w:abstractNumId w:val="18"/>
  </w:num>
  <w:num w:numId="19" w16cid:durableId="1937249527">
    <w:abstractNumId w:val="29"/>
  </w:num>
  <w:num w:numId="20" w16cid:durableId="1441607191">
    <w:abstractNumId w:val="30"/>
  </w:num>
  <w:num w:numId="21" w16cid:durableId="394670978">
    <w:abstractNumId w:val="13"/>
  </w:num>
  <w:num w:numId="22" w16cid:durableId="1067462582">
    <w:abstractNumId w:val="4"/>
  </w:num>
  <w:num w:numId="23" w16cid:durableId="2045010219">
    <w:abstractNumId w:val="26"/>
  </w:num>
  <w:num w:numId="24" w16cid:durableId="695889252">
    <w:abstractNumId w:val="1"/>
  </w:num>
  <w:num w:numId="25" w16cid:durableId="1539583028">
    <w:abstractNumId w:val="25"/>
  </w:num>
  <w:num w:numId="26" w16cid:durableId="814225369">
    <w:abstractNumId w:val="8"/>
  </w:num>
  <w:num w:numId="27" w16cid:durableId="31813109">
    <w:abstractNumId w:val="5"/>
  </w:num>
  <w:num w:numId="28" w16cid:durableId="689528964">
    <w:abstractNumId w:val="17"/>
  </w:num>
  <w:num w:numId="29" w16cid:durableId="142353799">
    <w:abstractNumId w:val="31"/>
  </w:num>
  <w:num w:numId="30" w16cid:durableId="140972431">
    <w:abstractNumId w:val="16"/>
  </w:num>
  <w:num w:numId="31" w16cid:durableId="1703945499">
    <w:abstractNumId w:val="22"/>
  </w:num>
  <w:num w:numId="32" w16cid:durableId="178133628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0srA0MLA0N7c0tDRV0lEKTi0uzszPAymwrAUAozio+ywAAAA="/>
  </w:docVars>
  <w:rsids>
    <w:rsidRoot w:val="7C1C9DA3"/>
    <w:rsid w:val="00002E67"/>
    <w:rsid w:val="000077AB"/>
    <w:rsid w:val="00024C73"/>
    <w:rsid w:val="00033280"/>
    <w:rsid w:val="0003543A"/>
    <w:rsid w:val="00040B9E"/>
    <w:rsid w:val="000428BB"/>
    <w:rsid w:val="00051196"/>
    <w:rsid w:val="0005266B"/>
    <w:rsid w:val="0005330D"/>
    <w:rsid w:val="00055A3A"/>
    <w:rsid w:val="00055E70"/>
    <w:rsid w:val="00060A4F"/>
    <w:rsid w:val="00067E33"/>
    <w:rsid w:val="00070212"/>
    <w:rsid w:val="000732AC"/>
    <w:rsid w:val="000760A7"/>
    <w:rsid w:val="00085A53"/>
    <w:rsid w:val="00087378"/>
    <w:rsid w:val="000878EA"/>
    <w:rsid w:val="000905C2"/>
    <w:rsid w:val="00091AE7"/>
    <w:rsid w:val="00095526"/>
    <w:rsid w:val="00095698"/>
    <w:rsid w:val="00097BCE"/>
    <w:rsid w:val="000A04A9"/>
    <w:rsid w:val="000A1B3F"/>
    <w:rsid w:val="000A5D71"/>
    <w:rsid w:val="000A68B2"/>
    <w:rsid w:val="000B1F09"/>
    <w:rsid w:val="000B6B44"/>
    <w:rsid w:val="000C0759"/>
    <w:rsid w:val="000C0C2C"/>
    <w:rsid w:val="000C14E3"/>
    <w:rsid w:val="000C1E0D"/>
    <w:rsid w:val="000C7741"/>
    <w:rsid w:val="000D34BC"/>
    <w:rsid w:val="000D3876"/>
    <w:rsid w:val="000E5E58"/>
    <w:rsid w:val="000E65E3"/>
    <w:rsid w:val="000E6D29"/>
    <w:rsid w:val="000E6F53"/>
    <w:rsid w:val="000E7444"/>
    <w:rsid w:val="000F1DD6"/>
    <w:rsid w:val="000F33B7"/>
    <w:rsid w:val="001010E5"/>
    <w:rsid w:val="00102A80"/>
    <w:rsid w:val="00112F50"/>
    <w:rsid w:val="001132C9"/>
    <w:rsid w:val="00115CFF"/>
    <w:rsid w:val="001214B0"/>
    <w:rsid w:val="001241D8"/>
    <w:rsid w:val="001245C1"/>
    <w:rsid w:val="00125BDD"/>
    <w:rsid w:val="00132CC9"/>
    <w:rsid w:val="00132E3D"/>
    <w:rsid w:val="001351DF"/>
    <w:rsid w:val="00136B33"/>
    <w:rsid w:val="00141B03"/>
    <w:rsid w:val="001425F6"/>
    <w:rsid w:val="00147405"/>
    <w:rsid w:val="0014773D"/>
    <w:rsid w:val="001479B2"/>
    <w:rsid w:val="00150345"/>
    <w:rsid w:val="001536FF"/>
    <w:rsid w:val="00155BF2"/>
    <w:rsid w:val="001563E1"/>
    <w:rsid w:val="00156A85"/>
    <w:rsid w:val="001609C1"/>
    <w:rsid w:val="0016266A"/>
    <w:rsid w:val="0017461A"/>
    <w:rsid w:val="00176D69"/>
    <w:rsid w:val="001804DE"/>
    <w:rsid w:val="0018311C"/>
    <w:rsid w:val="00186346"/>
    <w:rsid w:val="001909E3"/>
    <w:rsid w:val="00190CD6"/>
    <w:rsid w:val="00195C1B"/>
    <w:rsid w:val="00196B2F"/>
    <w:rsid w:val="00197CE1"/>
    <w:rsid w:val="001A014A"/>
    <w:rsid w:val="001A3449"/>
    <w:rsid w:val="001A4566"/>
    <w:rsid w:val="001A54BA"/>
    <w:rsid w:val="001A6339"/>
    <w:rsid w:val="001B0FEB"/>
    <w:rsid w:val="001B4DF7"/>
    <w:rsid w:val="001B6303"/>
    <w:rsid w:val="001C3010"/>
    <w:rsid w:val="001C7144"/>
    <w:rsid w:val="001D79B7"/>
    <w:rsid w:val="001E7231"/>
    <w:rsid w:val="001F19AB"/>
    <w:rsid w:val="001F1BDD"/>
    <w:rsid w:val="001F239A"/>
    <w:rsid w:val="001F50E3"/>
    <w:rsid w:val="001F7FF1"/>
    <w:rsid w:val="0020105D"/>
    <w:rsid w:val="00202B42"/>
    <w:rsid w:val="00204FDE"/>
    <w:rsid w:val="00205831"/>
    <w:rsid w:val="002164D8"/>
    <w:rsid w:val="002220EE"/>
    <w:rsid w:val="00224984"/>
    <w:rsid w:val="0023266F"/>
    <w:rsid w:val="00235D2E"/>
    <w:rsid w:val="00235D78"/>
    <w:rsid w:val="00237D9B"/>
    <w:rsid w:val="00243EE6"/>
    <w:rsid w:val="00247461"/>
    <w:rsid w:val="00250D03"/>
    <w:rsid w:val="00251575"/>
    <w:rsid w:val="00252255"/>
    <w:rsid w:val="00252DA0"/>
    <w:rsid w:val="00254E49"/>
    <w:rsid w:val="002569D0"/>
    <w:rsid w:val="00256F37"/>
    <w:rsid w:val="00264C89"/>
    <w:rsid w:val="00266EED"/>
    <w:rsid w:val="002670B7"/>
    <w:rsid w:val="002727D3"/>
    <w:rsid w:val="002737D4"/>
    <w:rsid w:val="00273B70"/>
    <w:rsid w:val="002744C6"/>
    <w:rsid w:val="00274761"/>
    <w:rsid w:val="002756D7"/>
    <w:rsid w:val="0028230D"/>
    <w:rsid w:val="00285588"/>
    <w:rsid w:val="0028602F"/>
    <w:rsid w:val="00292430"/>
    <w:rsid w:val="00293B97"/>
    <w:rsid w:val="002A2F17"/>
    <w:rsid w:val="002A4E4A"/>
    <w:rsid w:val="002B2D3E"/>
    <w:rsid w:val="002B34B4"/>
    <w:rsid w:val="002B4C3F"/>
    <w:rsid w:val="002B7F58"/>
    <w:rsid w:val="002C0B3D"/>
    <w:rsid w:val="002C16E8"/>
    <w:rsid w:val="002C5979"/>
    <w:rsid w:val="002C5C31"/>
    <w:rsid w:val="002C635F"/>
    <w:rsid w:val="002D092C"/>
    <w:rsid w:val="002D25A7"/>
    <w:rsid w:val="002D50B2"/>
    <w:rsid w:val="002D794C"/>
    <w:rsid w:val="002D9441"/>
    <w:rsid w:val="002E4100"/>
    <w:rsid w:val="002E5D8E"/>
    <w:rsid w:val="002E5E59"/>
    <w:rsid w:val="002E6C9D"/>
    <w:rsid w:val="002E7A52"/>
    <w:rsid w:val="002EDE7D"/>
    <w:rsid w:val="002F21FA"/>
    <w:rsid w:val="002F4F61"/>
    <w:rsid w:val="002F59EB"/>
    <w:rsid w:val="00306598"/>
    <w:rsid w:val="00307277"/>
    <w:rsid w:val="00313B9F"/>
    <w:rsid w:val="00313BE6"/>
    <w:rsid w:val="00317864"/>
    <w:rsid w:val="00321D8D"/>
    <w:rsid w:val="003236BD"/>
    <w:rsid w:val="00325171"/>
    <w:rsid w:val="00326298"/>
    <w:rsid w:val="00326549"/>
    <w:rsid w:val="003279C2"/>
    <w:rsid w:val="003308BC"/>
    <w:rsid w:val="00331C44"/>
    <w:rsid w:val="003349B9"/>
    <w:rsid w:val="003438DB"/>
    <w:rsid w:val="00344254"/>
    <w:rsid w:val="003445E0"/>
    <w:rsid w:val="00344E2E"/>
    <w:rsid w:val="00347005"/>
    <w:rsid w:val="003472E7"/>
    <w:rsid w:val="003802D1"/>
    <w:rsid w:val="00382C7F"/>
    <w:rsid w:val="003831D3"/>
    <w:rsid w:val="00384337"/>
    <w:rsid w:val="00393C86"/>
    <w:rsid w:val="00394148"/>
    <w:rsid w:val="003972DA"/>
    <w:rsid w:val="003A76DB"/>
    <w:rsid w:val="003B1295"/>
    <w:rsid w:val="003B1B90"/>
    <w:rsid w:val="003C25B0"/>
    <w:rsid w:val="003C3A75"/>
    <w:rsid w:val="003C4138"/>
    <w:rsid w:val="003C6623"/>
    <w:rsid w:val="003C7AF9"/>
    <w:rsid w:val="003D247C"/>
    <w:rsid w:val="003D4FA0"/>
    <w:rsid w:val="003E2540"/>
    <w:rsid w:val="003E3030"/>
    <w:rsid w:val="003E4869"/>
    <w:rsid w:val="003F23B3"/>
    <w:rsid w:val="003F43FD"/>
    <w:rsid w:val="0040404B"/>
    <w:rsid w:val="00406845"/>
    <w:rsid w:val="0041655A"/>
    <w:rsid w:val="00425C1A"/>
    <w:rsid w:val="00430187"/>
    <w:rsid w:val="004323D4"/>
    <w:rsid w:val="004343A0"/>
    <w:rsid w:val="004359BA"/>
    <w:rsid w:val="00437492"/>
    <w:rsid w:val="0044286A"/>
    <w:rsid w:val="004470FF"/>
    <w:rsid w:val="00450E6C"/>
    <w:rsid w:val="00456709"/>
    <w:rsid w:val="00466D54"/>
    <w:rsid w:val="00474D66"/>
    <w:rsid w:val="00480C68"/>
    <w:rsid w:val="00485E6C"/>
    <w:rsid w:val="00496142"/>
    <w:rsid w:val="004969DC"/>
    <w:rsid w:val="00497948"/>
    <w:rsid w:val="00497EAC"/>
    <w:rsid w:val="004A2028"/>
    <w:rsid w:val="004A4E42"/>
    <w:rsid w:val="004A6436"/>
    <w:rsid w:val="004B4191"/>
    <w:rsid w:val="004B6A17"/>
    <w:rsid w:val="004C1310"/>
    <w:rsid w:val="004D5C02"/>
    <w:rsid w:val="004D6475"/>
    <w:rsid w:val="004E1E44"/>
    <w:rsid w:val="004E7AC5"/>
    <w:rsid w:val="004F7D1F"/>
    <w:rsid w:val="00501B16"/>
    <w:rsid w:val="0050441F"/>
    <w:rsid w:val="00504618"/>
    <w:rsid w:val="00505CB0"/>
    <w:rsid w:val="00507B8F"/>
    <w:rsid w:val="00507D74"/>
    <w:rsid w:val="00513321"/>
    <w:rsid w:val="00516C1D"/>
    <w:rsid w:val="005175B2"/>
    <w:rsid w:val="00520747"/>
    <w:rsid w:val="00521074"/>
    <w:rsid w:val="00525284"/>
    <w:rsid w:val="00527EAC"/>
    <w:rsid w:val="00532596"/>
    <w:rsid w:val="00533F62"/>
    <w:rsid w:val="00535664"/>
    <w:rsid w:val="005423D7"/>
    <w:rsid w:val="0054747C"/>
    <w:rsid w:val="00550BEC"/>
    <w:rsid w:val="00554DBF"/>
    <w:rsid w:val="00557BBC"/>
    <w:rsid w:val="00563347"/>
    <w:rsid w:val="00563AC3"/>
    <w:rsid w:val="00564163"/>
    <w:rsid w:val="00567284"/>
    <w:rsid w:val="00567BFF"/>
    <w:rsid w:val="0057088D"/>
    <w:rsid w:val="00570CBF"/>
    <w:rsid w:val="00571625"/>
    <w:rsid w:val="00571B6F"/>
    <w:rsid w:val="005739E8"/>
    <w:rsid w:val="00576553"/>
    <w:rsid w:val="00581274"/>
    <w:rsid w:val="00587259"/>
    <w:rsid w:val="005901EB"/>
    <w:rsid w:val="005964D9"/>
    <w:rsid w:val="005A1866"/>
    <w:rsid w:val="005A2470"/>
    <w:rsid w:val="005A2A75"/>
    <w:rsid w:val="005A3838"/>
    <w:rsid w:val="005B1D34"/>
    <w:rsid w:val="005B71DC"/>
    <w:rsid w:val="005C3D66"/>
    <w:rsid w:val="005C5B0E"/>
    <w:rsid w:val="005C5BFD"/>
    <w:rsid w:val="005C74F1"/>
    <w:rsid w:val="005D58BF"/>
    <w:rsid w:val="005D6964"/>
    <w:rsid w:val="005E5089"/>
    <w:rsid w:val="005E648C"/>
    <w:rsid w:val="005E73FC"/>
    <w:rsid w:val="0060277D"/>
    <w:rsid w:val="00603416"/>
    <w:rsid w:val="00604AEB"/>
    <w:rsid w:val="00604E09"/>
    <w:rsid w:val="006073A8"/>
    <w:rsid w:val="00611A4C"/>
    <w:rsid w:val="0061260E"/>
    <w:rsid w:val="006166CC"/>
    <w:rsid w:val="006215ED"/>
    <w:rsid w:val="0062288C"/>
    <w:rsid w:val="0062296B"/>
    <w:rsid w:val="00623BD0"/>
    <w:rsid w:val="00623CC4"/>
    <w:rsid w:val="00625524"/>
    <w:rsid w:val="006265AD"/>
    <w:rsid w:val="006425A1"/>
    <w:rsid w:val="006502B8"/>
    <w:rsid w:val="0065058D"/>
    <w:rsid w:val="0065618C"/>
    <w:rsid w:val="00656CBE"/>
    <w:rsid w:val="00657CB9"/>
    <w:rsid w:val="00661655"/>
    <w:rsid w:val="00662D37"/>
    <w:rsid w:val="006653E9"/>
    <w:rsid w:val="00670719"/>
    <w:rsid w:val="006721A6"/>
    <w:rsid w:val="006724D7"/>
    <w:rsid w:val="00676778"/>
    <w:rsid w:val="006838F6"/>
    <w:rsid w:val="006850D4"/>
    <w:rsid w:val="00691321"/>
    <w:rsid w:val="00695C3B"/>
    <w:rsid w:val="006A15A7"/>
    <w:rsid w:val="006A1D58"/>
    <w:rsid w:val="006A379F"/>
    <w:rsid w:val="006A3E86"/>
    <w:rsid w:val="006A5CB3"/>
    <w:rsid w:val="006B04C2"/>
    <w:rsid w:val="006B78B2"/>
    <w:rsid w:val="006C2064"/>
    <w:rsid w:val="006C2294"/>
    <w:rsid w:val="006C332B"/>
    <w:rsid w:val="006C38F3"/>
    <w:rsid w:val="006C47D2"/>
    <w:rsid w:val="006C492F"/>
    <w:rsid w:val="006C4C0A"/>
    <w:rsid w:val="006D1BD6"/>
    <w:rsid w:val="006E3368"/>
    <w:rsid w:val="006E5E49"/>
    <w:rsid w:val="006E7973"/>
    <w:rsid w:val="006F2AC0"/>
    <w:rsid w:val="006F3F61"/>
    <w:rsid w:val="006F5884"/>
    <w:rsid w:val="00700545"/>
    <w:rsid w:val="00700B09"/>
    <w:rsid w:val="00702CD6"/>
    <w:rsid w:val="00705BDF"/>
    <w:rsid w:val="00710488"/>
    <w:rsid w:val="007122BE"/>
    <w:rsid w:val="007168A0"/>
    <w:rsid w:val="00717EEC"/>
    <w:rsid w:val="007253E8"/>
    <w:rsid w:val="007265FD"/>
    <w:rsid w:val="0072672E"/>
    <w:rsid w:val="007305AB"/>
    <w:rsid w:val="007338E8"/>
    <w:rsid w:val="00735BD8"/>
    <w:rsid w:val="0074753C"/>
    <w:rsid w:val="00762F78"/>
    <w:rsid w:val="00763D60"/>
    <w:rsid w:val="0076417A"/>
    <w:rsid w:val="007669A4"/>
    <w:rsid w:val="00767551"/>
    <w:rsid w:val="0077430A"/>
    <w:rsid w:val="007831CE"/>
    <w:rsid w:val="00785977"/>
    <w:rsid w:val="00790F18"/>
    <w:rsid w:val="00794B2F"/>
    <w:rsid w:val="0079593C"/>
    <w:rsid w:val="00796A0A"/>
    <w:rsid w:val="007A6C79"/>
    <w:rsid w:val="007B4AB6"/>
    <w:rsid w:val="007B7E69"/>
    <w:rsid w:val="007C2983"/>
    <w:rsid w:val="007D276A"/>
    <w:rsid w:val="007D3983"/>
    <w:rsid w:val="007D568D"/>
    <w:rsid w:val="007E163D"/>
    <w:rsid w:val="007E1E7A"/>
    <w:rsid w:val="007E2E12"/>
    <w:rsid w:val="007F006B"/>
    <w:rsid w:val="007F93A7"/>
    <w:rsid w:val="00801480"/>
    <w:rsid w:val="00804C70"/>
    <w:rsid w:val="008100FB"/>
    <w:rsid w:val="0081117F"/>
    <w:rsid w:val="00813703"/>
    <w:rsid w:val="00814388"/>
    <w:rsid w:val="008201C1"/>
    <w:rsid w:val="00820CD8"/>
    <w:rsid w:val="0082496A"/>
    <w:rsid w:val="00827D33"/>
    <w:rsid w:val="008336B1"/>
    <w:rsid w:val="008356D3"/>
    <w:rsid w:val="008361AE"/>
    <w:rsid w:val="00836FD1"/>
    <w:rsid w:val="008419A1"/>
    <w:rsid w:val="00843C8B"/>
    <w:rsid w:val="0084778A"/>
    <w:rsid w:val="00851982"/>
    <w:rsid w:val="008550B5"/>
    <w:rsid w:val="0085514E"/>
    <w:rsid w:val="008555CC"/>
    <w:rsid w:val="00862906"/>
    <w:rsid w:val="008714CB"/>
    <w:rsid w:val="0087299B"/>
    <w:rsid w:val="00881860"/>
    <w:rsid w:val="00885511"/>
    <w:rsid w:val="008868F3"/>
    <w:rsid w:val="008903A3"/>
    <w:rsid w:val="008923AE"/>
    <w:rsid w:val="00894DBF"/>
    <w:rsid w:val="00895407"/>
    <w:rsid w:val="008A1496"/>
    <w:rsid w:val="008A7A03"/>
    <w:rsid w:val="008B1772"/>
    <w:rsid w:val="008B1C4A"/>
    <w:rsid w:val="008C052C"/>
    <w:rsid w:val="008C1CE2"/>
    <w:rsid w:val="008C1F29"/>
    <w:rsid w:val="008C3EC3"/>
    <w:rsid w:val="008D2877"/>
    <w:rsid w:val="008D7390"/>
    <w:rsid w:val="008E102A"/>
    <w:rsid w:val="008E2FBE"/>
    <w:rsid w:val="008E55C8"/>
    <w:rsid w:val="008E7B84"/>
    <w:rsid w:val="008F068B"/>
    <w:rsid w:val="008F0B54"/>
    <w:rsid w:val="008F0C21"/>
    <w:rsid w:val="008F3B6C"/>
    <w:rsid w:val="008F4FAD"/>
    <w:rsid w:val="0090116F"/>
    <w:rsid w:val="00903D5B"/>
    <w:rsid w:val="00905A74"/>
    <w:rsid w:val="009153FA"/>
    <w:rsid w:val="009252D3"/>
    <w:rsid w:val="00933D11"/>
    <w:rsid w:val="00946198"/>
    <w:rsid w:val="00946738"/>
    <w:rsid w:val="00946DC8"/>
    <w:rsid w:val="0094726B"/>
    <w:rsid w:val="0094731A"/>
    <w:rsid w:val="00947D3D"/>
    <w:rsid w:val="00950224"/>
    <w:rsid w:val="00952AA3"/>
    <w:rsid w:val="0096292D"/>
    <w:rsid w:val="00964F0C"/>
    <w:rsid w:val="00970EA6"/>
    <w:rsid w:val="0097289E"/>
    <w:rsid w:val="00977ADB"/>
    <w:rsid w:val="009807D3"/>
    <w:rsid w:val="009842B1"/>
    <w:rsid w:val="00984F45"/>
    <w:rsid w:val="0098636B"/>
    <w:rsid w:val="00986D80"/>
    <w:rsid w:val="00987E12"/>
    <w:rsid w:val="00990001"/>
    <w:rsid w:val="009904D8"/>
    <w:rsid w:val="00992508"/>
    <w:rsid w:val="00996201"/>
    <w:rsid w:val="00997ECB"/>
    <w:rsid w:val="009B09E9"/>
    <w:rsid w:val="009B4BD6"/>
    <w:rsid w:val="009B4FF5"/>
    <w:rsid w:val="009B7264"/>
    <w:rsid w:val="009C00ED"/>
    <w:rsid w:val="009C2CEC"/>
    <w:rsid w:val="009C3D08"/>
    <w:rsid w:val="009C4F7C"/>
    <w:rsid w:val="009C5858"/>
    <w:rsid w:val="009D29E1"/>
    <w:rsid w:val="009D675F"/>
    <w:rsid w:val="009D7FE1"/>
    <w:rsid w:val="009E0414"/>
    <w:rsid w:val="009E2EA1"/>
    <w:rsid w:val="009E47B6"/>
    <w:rsid w:val="009E5525"/>
    <w:rsid w:val="009E6E2A"/>
    <w:rsid w:val="009F048D"/>
    <w:rsid w:val="009F0F3F"/>
    <w:rsid w:val="009F300A"/>
    <w:rsid w:val="00A1420E"/>
    <w:rsid w:val="00A16357"/>
    <w:rsid w:val="00A42CB1"/>
    <w:rsid w:val="00A43469"/>
    <w:rsid w:val="00A4657A"/>
    <w:rsid w:val="00A50BE2"/>
    <w:rsid w:val="00A5339C"/>
    <w:rsid w:val="00A5392D"/>
    <w:rsid w:val="00A616C4"/>
    <w:rsid w:val="00A64D80"/>
    <w:rsid w:val="00A66F25"/>
    <w:rsid w:val="00A674C0"/>
    <w:rsid w:val="00A7009D"/>
    <w:rsid w:val="00A73060"/>
    <w:rsid w:val="00A731A4"/>
    <w:rsid w:val="00A73F08"/>
    <w:rsid w:val="00A744A5"/>
    <w:rsid w:val="00A75A06"/>
    <w:rsid w:val="00A77B8F"/>
    <w:rsid w:val="00A869A2"/>
    <w:rsid w:val="00A901DC"/>
    <w:rsid w:val="00A9175E"/>
    <w:rsid w:val="00A94DE7"/>
    <w:rsid w:val="00A97FA2"/>
    <w:rsid w:val="00AA1BF6"/>
    <w:rsid w:val="00AA2850"/>
    <w:rsid w:val="00AB07D2"/>
    <w:rsid w:val="00AB0F55"/>
    <w:rsid w:val="00AB64E3"/>
    <w:rsid w:val="00AB78BD"/>
    <w:rsid w:val="00AC06BE"/>
    <w:rsid w:val="00AC218D"/>
    <w:rsid w:val="00AC21AF"/>
    <w:rsid w:val="00AC3042"/>
    <w:rsid w:val="00AD06C1"/>
    <w:rsid w:val="00AD2306"/>
    <w:rsid w:val="00AD71FF"/>
    <w:rsid w:val="00AE08D9"/>
    <w:rsid w:val="00AE11FE"/>
    <w:rsid w:val="00AE1846"/>
    <w:rsid w:val="00AE3090"/>
    <w:rsid w:val="00AE390D"/>
    <w:rsid w:val="00AE4A02"/>
    <w:rsid w:val="00AE5EB5"/>
    <w:rsid w:val="00AF066C"/>
    <w:rsid w:val="00AF1E9A"/>
    <w:rsid w:val="00AF2F5B"/>
    <w:rsid w:val="00AF33FE"/>
    <w:rsid w:val="00AF506C"/>
    <w:rsid w:val="00B0093E"/>
    <w:rsid w:val="00B02124"/>
    <w:rsid w:val="00B024A6"/>
    <w:rsid w:val="00B062DA"/>
    <w:rsid w:val="00B1460D"/>
    <w:rsid w:val="00B166E2"/>
    <w:rsid w:val="00B22962"/>
    <w:rsid w:val="00B324B6"/>
    <w:rsid w:val="00B3254C"/>
    <w:rsid w:val="00B46ABC"/>
    <w:rsid w:val="00B51F79"/>
    <w:rsid w:val="00B52708"/>
    <w:rsid w:val="00B53B67"/>
    <w:rsid w:val="00B55AEA"/>
    <w:rsid w:val="00B65B29"/>
    <w:rsid w:val="00B723B5"/>
    <w:rsid w:val="00B736EC"/>
    <w:rsid w:val="00B7641E"/>
    <w:rsid w:val="00B77140"/>
    <w:rsid w:val="00B81357"/>
    <w:rsid w:val="00B82317"/>
    <w:rsid w:val="00B9054A"/>
    <w:rsid w:val="00B9186E"/>
    <w:rsid w:val="00B937B8"/>
    <w:rsid w:val="00BA1349"/>
    <w:rsid w:val="00BA5139"/>
    <w:rsid w:val="00BB1505"/>
    <w:rsid w:val="00BB6D68"/>
    <w:rsid w:val="00BC0F59"/>
    <w:rsid w:val="00BC3470"/>
    <w:rsid w:val="00BC4F3F"/>
    <w:rsid w:val="00BD0DEE"/>
    <w:rsid w:val="00BD4471"/>
    <w:rsid w:val="00BE7E8A"/>
    <w:rsid w:val="00BF3D09"/>
    <w:rsid w:val="00C07DCC"/>
    <w:rsid w:val="00C12989"/>
    <w:rsid w:val="00C169BB"/>
    <w:rsid w:val="00C20133"/>
    <w:rsid w:val="00C20ACE"/>
    <w:rsid w:val="00C22C64"/>
    <w:rsid w:val="00C262C2"/>
    <w:rsid w:val="00C3050F"/>
    <w:rsid w:val="00C40F99"/>
    <w:rsid w:val="00C44AF5"/>
    <w:rsid w:val="00C54143"/>
    <w:rsid w:val="00C55CCF"/>
    <w:rsid w:val="00C5650B"/>
    <w:rsid w:val="00C5735B"/>
    <w:rsid w:val="00C620B7"/>
    <w:rsid w:val="00C62C5D"/>
    <w:rsid w:val="00C630E0"/>
    <w:rsid w:val="00C646BF"/>
    <w:rsid w:val="00C646D0"/>
    <w:rsid w:val="00C77584"/>
    <w:rsid w:val="00C8214F"/>
    <w:rsid w:val="00C83160"/>
    <w:rsid w:val="00C9239A"/>
    <w:rsid w:val="00C945B8"/>
    <w:rsid w:val="00C95C26"/>
    <w:rsid w:val="00CA0ACC"/>
    <w:rsid w:val="00CA1D47"/>
    <w:rsid w:val="00CA30F4"/>
    <w:rsid w:val="00CA558D"/>
    <w:rsid w:val="00CB15BA"/>
    <w:rsid w:val="00CB30B8"/>
    <w:rsid w:val="00CB562D"/>
    <w:rsid w:val="00CB7A5E"/>
    <w:rsid w:val="00CC1623"/>
    <w:rsid w:val="00CC16CA"/>
    <w:rsid w:val="00CC2635"/>
    <w:rsid w:val="00CC323E"/>
    <w:rsid w:val="00CC385E"/>
    <w:rsid w:val="00CC5901"/>
    <w:rsid w:val="00CC5FD8"/>
    <w:rsid w:val="00CC63EB"/>
    <w:rsid w:val="00CC6902"/>
    <w:rsid w:val="00CC6DF1"/>
    <w:rsid w:val="00CD1273"/>
    <w:rsid w:val="00CD1DA1"/>
    <w:rsid w:val="00CD353C"/>
    <w:rsid w:val="00CD5A39"/>
    <w:rsid w:val="00CE0AFB"/>
    <w:rsid w:val="00CE2EFC"/>
    <w:rsid w:val="00CE320E"/>
    <w:rsid w:val="00CF1799"/>
    <w:rsid w:val="00CF2021"/>
    <w:rsid w:val="00CF504D"/>
    <w:rsid w:val="00CF5BC2"/>
    <w:rsid w:val="00D008B4"/>
    <w:rsid w:val="00D02527"/>
    <w:rsid w:val="00D03033"/>
    <w:rsid w:val="00D076F1"/>
    <w:rsid w:val="00D10936"/>
    <w:rsid w:val="00D2354F"/>
    <w:rsid w:val="00D26745"/>
    <w:rsid w:val="00D26862"/>
    <w:rsid w:val="00D26B59"/>
    <w:rsid w:val="00D3465B"/>
    <w:rsid w:val="00D34FE0"/>
    <w:rsid w:val="00D34FF4"/>
    <w:rsid w:val="00D40125"/>
    <w:rsid w:val="00D441FB"/>
    <w:rsid w:val="00D53081"/>
    <w:rsid w:val="00D5369E"/>
    <w:rsid w:val="00D6020E"/>
    <w:rsid w:val="00D60E5A"/>
    <w:rsid w:val="00D65245"/>
    <w:rsid w:val="00D71BF4"/>
    <w:rsid w:val="00D71FF9"/>
    <w:rsid w:val="00D8072F"/>
    <w:rsid w:val="00D82456"/>
    <w:rsid w:val="00D851D1"/>
    <w:rsid w:val="00D90D90"/>
    <w:rsid w:val="00D914C1"/>
    <w:rsid w:val="00D954E6"/>
    <w:rsid w:val="00DB5C63"/>
    <w:rsid w:val="00DC1824"/>
    <w:rsid w:val="00DC1D5D"/>
    <w:rsid w:val="00DC5C14"/>
    <w:rsid w:val="00DD47A8"/>
    <w:rsid w:val="00DD4F4C"/>
    <w:rsid w:val="00DD58B9"/>
    <w:rsid w:val="00DD6462"/>
    <w:rsid w:val="00DE0348"/>
    <w:rsid w:val="00DE101D"/>
    <w:rsid w:val="00DE278A"/>
    <w:rsid w:val="00DE5E01"/>
    <w:rsid w:val="00DE608D"/>
    <w:rsid w:val="00DF13EE"/>
    <w:rsid w:val="00DF34B9"/>
    <w:rsid w:val="00DF3BE6"/>
    <w:rsid w:val="00DF4E60"/>
    <w:rsid w:val="00DF5ACB"/>
    <w:rsid w:val="00E0597A"/>
    <w:rsid w:val="00E1484A"/>
    <w:rsid w:val="00E1734B"/>
    <w:rsid w:val="00E217DC"/>
    <w:rsid w:val="00E22A7B"/>
    <w:rsid w:val="00E23D8C"/>
    <w:rsid w:val="00E26B88"/>
    <w:rsid w:val="00E279B3"/>
    <w:rsid w:val="00E30C74"/>
    <w:rsid w:val="00E34335"/>
    <w:rsid w:val="00E41998"/>
    <w:rsid w:val="00E45285"/>
    <w:rsid w:val="00E50CB2"/>
    <w:rsid w:val="00E51F91"/>
    <w:rsid w:val="00E53A49"/>
    <w:rsid w:val="00E56760"/>
    <w:rsid w:val="00E57DB4"/>
    <w:rsid w:val="00E62257"/>
    <w:rsid w:val="00E63230"/>
    <w:rsid w:val="00E639A9"/>
    <w:rsid w:val="00E654B1"/>
    <w:rsid w:val="00E76D08"/>
    <w:rsid w:val="00E806F7"/>
    <w:rsid w:val="00E83A73"/>
    <w:rsid w:val="00E841DA"/>
    <w:rsid w:val="00E917A8"/>
    <w:rsid w:val="00E91B1E"/>
    <w:rsid w:val="00E95553"/>
    <w:rsid w:val="00E95584"/>
    <w:rsid w:val="00E97540"/>
    <w:rsid w:val="00EA047A"/>
    <w:rsid w:val="00EA0BD2"/>
    <w:rsid w:val="00EA4932"/>
    <w:rsid w:val="00EA6C64"/>
    <w:rsid w:val="00EB04B8"/>
    <w:rsid w:val="00EB15CA"/>
    <w:rsid w:val="00EB1789"/>
    <w:rsid w:val="00EB294B"/>
    <w:rsid w:val="00EB3C25"/>
    <w:rsid w:val="00EB54E9"/>
    <w:rsid w:val="00EB5BDC"/>
    <w:rsid w:val="00EB7964"/>
    <w:rsid w:val="00EC08FC"/>
    <w:rsid w:val="00EC57C5"/>
    <w:rsid w:val="00EC582C"/>
    <w:rsid w:val="00ED06AA"/>
    <w:rsid w:val="00ED083A"/>
    <w:rsid w:val="00ED11D0"/>
    <w:rsid w:val="00ED1F09"/>
    <w:rsid w:val="00ED2A93"/>
    <w:rsid w:val="00ED42B2"/>
    <w:rsid w:val="00ED737A"/>
    <w:rsid w:val="00ED7909"/>
    <w:rsid w:val="00EE4786"/>
    <w:rsid w:val="00EE51ED"/>
    <w:rsid w:val="00EF5014"/>
    <w:rsid w:val="00EF7BF9"/>
    <w:rsid w:val="00F029D9"/>
    <w:rsid w:val="00F06638"/>
    <w:rsid w:val="00F07B14"/>
    <w:rsid w:val="00F108B4"/>
    <w:rsid w:val="00F1243A"/>
    <w:rsid w:val="00F1271A"/>
    <w:rsid w:val="00F130B4"/>
    <w:rsid w:val="00F13BDF"/>
    <w:rsid w:val="00F243F5"/>
    <w:rsid w:val="00F248FB"/>
    <w:rsid w:val="00F35345"/>
    <w:rsid w:val="00F422CC"/>
    <w:rsid w:val="00F4619E"/>
    <w:rsid w:val="00F6186F"/>
    <w:rsid w:val="00F618F8"/>
    <w:rsid w:val="00F62C05"/>
    <w:rsid w:val="00F63A1A"/>
    <w:rsid w:val="00F6504D"/>
    <w:rsid w:val="00F76AF0"/>
    <w:rsid w:val="00F76F3D"/>
    <w:rsid w:val="00F77DAB"/>
    <w:rsid w:val="00F80118"/>
    <w:rsid w:val="00F81055"/>
    <w:rsid w:val="00F825A5"/>
    <w:rsid w:val="00F840CA"/>
    <w:rsid w:val="00F879FF"/>
    <w:rsid w:val="00F90F48"/>
    <w:rsid w:val="00F9230D"/>
    <w:rsid w:val="00F97620"/>
    <w:rsid w:val="00FA2524"/>
    <w:rsid w:val="00FA3BF0"/>
    <w:rsid w:val="00FA7EAC"/>
    <w:rsid w:val="00FB0E47"/>
    <w:rsid w:val="00FB3D9A"/>
    <w:rsid w:val="00FC28A6"/>
    <w:rsid w:val="00FC5265"/>
    <w:rsid w:val="00FD1B05"/>
    <w:rsid w:val="00FD4512"/>
    <w:rsid w:val="00FD75BE"/>
    <w:rsid w:val="00FE7684"/>
    <w:rsid w:val="00FF04ED"/>
    <w:rsid w:val="00FF180C"/>
    <w:rsid w:val="00FF2AD6"/>
    <w:rsid w:val="00FF61D4"/>
    <w:rsid w:val="016348D9"/>
    <w:rsid w:val="0174EFE8"/>
    <w:rsid w:val="01B45B33"/>
    <w:rsid w:val="0200022F"/>
    <w:rsid w:val="020C20A1"/>
    <w:rsid w:val="023A49D6"/>
    <w:rsid w:val="024980B6"/>
    <w:rsid w:val="02621646"/>
    <w:rsid w:val="02758385"/>
    <w:rsid w:val="02A74904"/>
    <w:rsid w:val="02E8FF2B"/>
    <w:rsid w:val="03106275"/>
    <w:rsid w:val="0310A8B4"/>
    <w:rsid w:val="03249821"/>
    <w:rsid w:val="034F3F39"/>
    <w:rsid w:val="0357F60D"/>
    <w:rsid w:val="0362A2C4"/>
    <w:rsid w:val="03905931"/>
    <w:rsid w:val="040373A5"/>
    <w:rsid w:val="0445A2F5"/>
    <w:rsid w:val="046BE2DC"/>
    <w:rsid w:val="0494F19C"/>
    <w:rsid w:val="04CA44FD"/>
    <w:rsid w:val="04F3B043"/>
    <w:rsid w:val="04F824C9"/>
    <w:rsid w:val="05348E7D"/>
    <w:rsid w:val="054ED10A"/>
    <w:rsid w:val="055154BD"/>
    <w:rsid w:val="05C4DFEC"/>
    <w:rsid w:val="05C7D071"/>
    <w:rsid w:val="05FE649D"/>
    <w:rsid w:val="06484976"/>
    <w:rsid w:val="0653FF78"/>
    <w:rsid w:val="0759E47E"/>
    <w:rsid w:val="086602F5"/>
    <w:rsid w:val="086C2F3F"/>
    <w:rsid w:val="0879915D"/>
    <w:rsid w:val="0880C49F"/>
    <w:rsid w:val="08AE2112"/>
    <w:rsid w:val="08FA086D"/>
    <w:rsid w:val="092E8ECE"/>
    <w:rsid w:val="094BAA7E"/>
    <w:rsid w:val="09AFA936"/>
    <w:rsid w:val="09E255D1"/>
    <w:rsid w:val="0A07FFA0"/>
    <w:rsid w:val="0A26BEA5"/>
    <w:rsid w:val="0A86B19C"/>
    <w:rsid w:val="0A91BBE9"/>
    <w:rsid w:val="0AA0C9AF"/>
    <w:rsid w:val="0AB4E479"/>
    <w:rsid w:val="0AB9BB55"/>
    <w:rsid w:val="0AD9ED88"/>
    <w:rsid w:val="0B31A75F"/>
    <w:rsid w:val="0B370597"/>
    <w:rsid w:val="0BA3D001"/>
    <w:rsid w:val="0CA4587F"/>
    <w:rsid w:val="0CA9E7FB"/>
    <w:rsid w:val="0CE4D6F1"/>
    <w:rsid w:val="0D2437C6"/>
    <w:rsid w:val="0D3FA062"/>
    <w:rsid w:val="0D6B1DC6"/>
    <w:rsid w:val="0D730B4C"/>
    <w:rsid w:val="0DC7DB51"/>
    <w:rsid w:val="0E0AEAA5"/>
    <w:rsid w:val="0E3ACE25"/>
    <w:rsid w:val="0E4028E0"/>
    <w:rsid w:val="0E8CB1B1"/>
    <w:rsid w:val="0EE06696"/>
    <w:rsid w:val="0EFBA9F2"/>
    <w:rsid w:val="0F0EDBAD"/>
    <w:rsid w:val="0F79CC73"/>
    <w:rsid w:val="0F8EECF4"/>
    <w:rsid w:val="0FB04B98"/>
    <w:rsid w:val="101FE42B"/>
    <w:rsid w:val="10DFE0CE"/>
    <w:rsid w:val="11622C80"/>
    <w:rsid w:val="11626A24"/>
    <w:rsid w:val="117CFDA4"/>
    <w:rsid w:val="1196C2E5"/>
    <w:rsid w:val="11A8BB23"/>
    <w:rsid w:val="11C236F6"/>
    <w:rsid w:val="12071EF5"/>
    <w:rsid w:val="125D95BF"/>
    <w:rsid w:val="1271D2E1"/>
    <w:rsid w:val="1293243C"/>
    <w:rsid w:val="12C6AA5C"/>
    <w:rsid w:val="12DBBE21"/>
    <w:rsid w:val="12E27BBC"/>
    <w:rsid w:val="13003CFC"/>
    <w:rsid w:val="1305827C"/>
    <w:rsid w:val="1319D08B"/>
    <w:rsid w:val="13903AAD"/>
    <w:rsid w:val="1397DF1C"/>
    <w:rsid w:val="13DBB39E"/>
    <w:rsid w:val="14184BD9"/>
    <w:rsid w:val="145AA60D"/>
    <w:rsid w:val="149A79FA"/>
    <w:rsid w:val="14AA805A"/>
    <w:rsid w:val="14D26669"/>
    <w:rsid w:val="14E3F1E5"/>
    <w:rsid w:val="14F2626B"/>
    <w:rsid w:val="153071E4"/>
    <w:rsid w:val="15532FBB"/>
    <w:rsid w:val="159BF577"/>
    <w:rsid w:val="15EC3778"/>
    <w:rsid w:val="15FE4B1E"/>
    <w:rsid w:val="15FE93CC"/>
    <w:rsid w:val="16DF758D"/>
    <w:rsid w:val="17480C6E"/>
    <w:rsid w:val="1749A6DB"/>
    <w:rsid w:val="17590816"/>
    <w:rsid w:val="182C86E5"/>
    <w:rsid w:val="1867C78B"/>
    <w:rsid w:val="188A408F"/>
    <w:rsid w:val="19112951"/>
    <w:rsid w:val="1933BB3F"/>
    <w:rsid w:val="19720F55"/>
    <w:rsid w:val="19905889"/>
    <w:rsid w:val="19A057FC"/>
    <w:rsid w:val="1A51B844"/>
    <w:rsid w:val="1ABD9469"/>
    <w:rsid w:val="1AD2F5C9"/>
    <w:rsid w:val="1ADAC246"/>
    <w:rsid w:val="1AEEF29E"/>
    <w:rsid w:val="1BC1E151"/>
    <w:rsid w:val="1BE516FC"/>
    <w:rsid w:val="1BF8B18B"/>
    <w:rsid w:val="1C7FEEF3"/>
    <w:rsid w:val="1CB3A0B5"/>
    <w:rsid w:val="1CDAC901"/>
    <w:rsid w:val="1D1C7C67"/>
    <w:rsid w:val="1D75D7C9"/>
    <w:rsid w:val="1D8CF7E7"/>
    <w:rsid w:val="1DAA46D9"/>
    <w:rsid w:val="1DCD45E8"/>
    <w:rsid w:val="1DE431D0"/>
    <w:rsid w:val="1DEC5FC1"/>
    <w:rsid w:val="1E0A968B"/>
    <w:rsid w:val="1E0ED56F"/>
    <w:rsid w:val="1E7C8C64"/>
    <w:rsid w:val="1E95D9E4"/>
    <w:rsid w:val="1ECC4B20"/>
    <w:rsid w:val="1EFA4635"/>
    <w:rsid w:val="1EFC64BA"/>
    <w:rsid w:val="1F5527FE"/>
    <w:rsid w:val="1F7223F2"/>
    <w:rsid w:val="1F78637A"/>
    <w:rsid w:val="1FE240BA"/>
    <w:rsid w:val="1FF472DB"/>
    <w:rsid w:val="1FFFDDD6"/>
    <w:rsid w:val="201414EF"/>
    <w:rsid w:val="2059AF87"/>
    <w:rsid w:val="208B05AE"/>
    <w:rsid w:val="20B98632"/>
    <w:rsid w:val="20C01F8C"/>
    <w:rsid w:val="20DEF8D8"/>
    <w:rsid w:val="20E9B72E"/>
    <w:rsid w:val="211F6CFC"/>
    <w:rsid w:val="2147561F"/>
    <w:rsid w:val="21824211"/>
    <w:rsid w:val="21F8F544"/>
    <w:rsid w:val="223CF019"/>
    <w:rsid w:val="223EF783"/>
    <w:rsid w:val="22601369"/>
    <w:rsid w:val="22C3986E"/>
    <w:rsid w:val="2364472B"/>
    <w:rsid w:val="23AB4AAF"/>
    <w:rsid w:val="23F6436A"/>
    <w:rsid w:val="23F8709A"/>
    <w:rsid w:val="24F45FD4"/>
    <w:rsid w:val="2568C397"/>
    <w:rsid w:val="259440FB"/>
    <w:rsid w:val="26670808"/>
    <w:rsid w:val="26968B92"/>
    <w:rsid w:val="26DBC2C5"/>
    <w:rsid w:val="2730115C"/>
    <w:rsid w:val="2747379F"/>
    <w:rsid w:val="2771A353"/>
    <w:rsid w:val="27EFDF76"/>
    <w:rsid w:val="27F385FB"/>
    <w:rsid w:val="2897C254"/>
    <w:rsid w:val="28A2D769"/>
    <w:rsid w:val="2A78293F"/>
    <w:rsid w:val="2A7BEB0B"/>
    <w:rsid w:val="2AF3E968"/>
    <w:rsid w:val="2B4487CD"/>
    <w:rsid w:val="2B83F1F1"/>
    <w:rsid w:val="2BB54258"/>
    <w:rsid w:val="2C7347FA"/>
    <w:rsid w:val="2C8DDA32"/>
    <w:rsid w:val="2C957657"/>
    <w:rsid w:val="2CAF6D82"/>
    <w:rsid w:val="2CCFF0EF"/>
    <w:rsid w:val="2CF86F33"/>
    <w:rsid w:val="2D017F18"/>
    <w:rsid w:val="2D3D6015"/>
    <w:rsid w:val="2E24FEAD"/>
    <w:rsid w:val="2E4E7012"/>
    <w:rsid w:val="2E60C519"/>
    <w:rsid w:val="2E610117"/>
    <w:rsid w:val="2E698B81"/>
    <w:rsid w:val="2ECEBD7B"/>
    <w:rsid w:val="2EF8CFCD"/>
    <w:rsid w:val="2F9B7E1E"/>
    <w:rsid w:val="2FA902FE"/>
    <w:rsid w:val="2FBB7925"/>
    <w:rsid w:val="2FC3CB1F"/>
    <w:rsid w:val="2FD3A66C"/>
    <w:rsid w:val="2FEA4073"/>
    <w:rsid w:val="2FFD98FD"/>
    <w:rsid w:val="30000C76"/>
    <w:rsid w:val="301659C6"/>
    <w:rsid w:val="3023D212"/>
    <w:rsid w:val="306F30F7"/>
    <w:rsid w:val="30852949"/>
    <w:rsid w:val="3097254C"/>
    <w:rsid w:val="30CBF402"/>
    <w:rsid w:val="311F4305"/>
    <w:rsid w:val="31F88BD3"/>
    <w:rsid w:val="3231139A"/>
    <w:rsid w:val="327E373E"/>
    <w:rsid w:val="32C3E889"/>
    <w:rsid w:val="32D48E7D"/>
    <w:rsid w:val="33EE9898"/>
    <w:rsid w:val="343883BA"/>
    <w:rsid w:val="3477652C"/>
    <w:rsid w:val="34A48939"/>
    <w:rsid w:val="34D0069D"/>
    <w:rsid w:val="34D7F423"/>
    <w:rsid w:val="34F53569"/>
    <w:rsid w:val="35481E25"/>
    <w:rsid w:val="35B6F7AD"/>
    <w:rsid w:val="36373E1F"/>
    <w:rsid w:val="3640599A"/>
    <w:rsid w:val="366BD6FE"/>
    <w:rsid w:val="36C06854"/>
    <w:rsid w:val="36EB66F8"/>
    <w:rsid w:val="36FAE84C"/>
    <w:rsid w:val="370540B1"/>
    <w:rsid w:val="378E257D"/>
    <w:rsid w:val="37CD9253"/>
    <w:rsid w:val="380F94E5"/>
    <w:rsid w:val="382E9A08"/>
    <w:rsid w:val="386DEA8E"/>
    <w:rsid w:val="387D8D47"/>
    <w:rsid w:val="389C24D0"/>
    <w:rsid w:val="389CE911"/>
    <w:rsid w:val="38B3B04D"/>
    <w:rsid w:val="393B24E1"/>
    <w:rsid w:val="396962B4"/>
    <w:rsid w:val="39993027"/>
    <w:rsid w:val="39BCA01D"/>
    <w:rsid w:val="3A1E3D5E"/>
    <w:rsid w:val="3A8B79AE"/>
    <w:rsid w:val="3A9A8976"/>
    <w:rsid w:val="3B4735A7"/>
    <w:rsid w:val="3BAA9900"/>
    <w:rsid w:val="3C089562"/>
    <w:rsid w:val="3C3E6E9B"/>
    <w:rsid w:val="3CC8C37B"/>
    <w:rsid w:val="3CE7A8A5"/>
    <w:rsid w:val="3D239105"/>
    <w:rsid w:val="3D705A34"/>
    <w:rsid w:val="3DD48A73"/>
    <w:rsid w:val="3DF90A1F"/>
    <w:rsid w:val="3E25C4D4"/>
    <w:rsid w:val="3E57E0A1"/>
    <w:rsid w:val="3E76E8E3"/>
    <w:rsid w:val="3E917CD0"/>
    <w:rsid w:val="3E935977"/>
    <w:rsid w:val="3E950BB0"/>
    <w:rsid w:val="3F421DA3"/>
    <w:rsid w:val="4009852A"/>
    <w:rsid w:val="401D8B7D"/>
    <w:rsid w:val="402FAD91"/>
    <w:rsid w:val="407DDCA1"/>
    <w:rsid w:val="408FCE21"/>
    <w:rsid w:val="40EB5D17"/>
    <w:rsid w:val="4125830D"/>
    <w:rsid w:val="41BBAA5C"/>
    <w:rsid w:val="41C7B202"/>
    <w:rsid w:val="41EBBDF9"/>
    <w:rsid w:val="424F2C2C"/>
    <w:rsid w:val="42B6855F"/>
    <w:rsid w:val="42D00AB6"/>
    <w:rsid w:val="42D4C9B4"/>
    <w:rsid w:val="42D6A1E4"/>
    <w:rsid w:val="4340CECC"/>
    <w:rsid w:val="4399922E"/>
    <w:rsid w:val="441778E0"/>
    <w:rsid w:val="4442909B"/>
    <w:rsid w:val="44B627F0"/>
    <w:rsid w:val="44EB73FF"/>
    <w:rsid w:val="4531DFEC"/>
    <w:rsid w:val="45729482"/>
    <w:rsid w:val="459FE266"/>
    <w:rsid w:val="467E799C"/>
    <w:rsid w:val="468421E1"/>
    <w:rsid w:val="46B81FA5"/>
    <w:rsid w:val="46EEB9F9"/>
    <w:rsid w:val="46EF3427"/>
    <w:rsid w:val="47156440"/>
    <w:rsid w:val="473ABF63"/>
    <w:rsid w:val="473C136A"/>
    <w:rsid w:val="47434D90"/>
    <w:rsid w:val="47A5607A"/>
    <w:rsid w:val="47AF1A46"/>
    <w:rsid w:val="47CA0BAA"/>
    <w:rsid w:val="48A623CF"/>
    <w:rsid w:val="493B6018"/>
    <w:rsid w:val="4948528A"/>
    <w:rsid w:val="4955AC87"/>
    <w:rsid w:val="4A5A3E11"/>
    <w:rsid w:val="4AB5E4B8"/>
    <w:rsid w:val="4B1CBE54"/>
    <w:rsid w:val="4B994DE7"/>
    <w:rsid w:val="4BC09696"/>
    <w:rsid w:val="4C2BBC1F"/>
    <w:rsid w:val="4C7B2CAF"/>
    <w:rsid w:val="4D90D51A"/>
    <w:rsid w:val="4DE4FF3F"/>
    <w:rsid w:val="4E5B35DC"/>
    <w:rsid w:val="4EDF892C"/>
    <w:rsid w:val="4F1E43D9"/>
    <w:rsid w:val="4F2A3BE5"/>
    <w:rsid w:val="4FA37AEE"/>
    <w:rsid w:val="4FB50ADD"/>
    <w:rsid w:val="4FB9419A"/>
    <w:rsid w:val="4FDD8D2B"/>
    <w:rsid w:val="50133086"/>
    <w:rsid w:val="5030CA94"/>
    <w:rsid w:val="509F2442"/>
    <w:rsid w:val="50BD6A02"/>
    <w:rsid w:val="50BD9331"/>
    <w:rsid w:val="50C60C46"/>
    <w:rsid w:val="5116FF99"/>
    <w:rsid w:val="518BB69E"/>
    <w:rsid w:val="51B40C8C"/>
    <w:rsid w:val="51B7C183"/>
    <w:rsid w:val="51CC9AF5"/>
    <w:rsid w:val="51F73A97"/>
    <w:rsid w:val="5212998B"/>
    <w:rsid w:val="523A54E2"/>
    <w:rsid w:val="528A4F54"/>
    <w:rsid w:val="52AE3A2B"/>
    <w:rsid w:val="52FA6D8C"/>
    <w:rsid w:val="53152DED"/>
    <w:rsid w:val="5319D12A"/>
    <w:rsid w:val="53FA91AD"/>
    <w:rsid w:val="54058F45"/>
    <w:rsid w:val="555CAA52"/>
    <w:rsid w:val="5577C807"/>
    <w:rsid w:val="557F9BC0"/>
    <w:rsid w:val="55997D69"/>
    <w:rsid w:val="55CD9241"/>
    <w:rsid w:val="55DED64D"/>
    <w:rsid w:val="55ED2165"/>
    <w:rsid w:val="55F5D80B"/>
    <w:rsid w:val="55FC02EB"/>
    <w:rsid w:val="562A6AD7"/>
    <w:rsid w:val="564CF644"/>
    <w:rsid w:val="56631921"/>
    <w:rsid w:val="56648514"/>
    <w:rsid w:val="566ADA37"/>
    <w:rsid w:val="56A03608"/>
    <w:rsid w:val="56BF265C"/>
    <w:rsid w:val="56D5EAB5"/>
    <w:rsid w:val="56FDBCE1"/>
    <w:rsid w:val="575F04E1"/>
    <w:rsid w:val="57816541"/>
    <w:rsid w:val="57A875B3"/>
    <w:rsid w:val="57B1F14D"/>
    <w:rsid w:val="57F23E8A"/>
    <w:rsid w:val="588E82E8"/>
    <w:rsid w:val="5922F559"/>
    <w:rsid w:val="5954B584"/>
    <w:rsid w:val="596FBC92"/>
    <w:rsid w:val="59707458"/>
    <w:rsid w:val="597D4247"/>
    <w:rsid w:val="5A2780F7"/>
    <w:rsid w:val="5A5EAB50"/>
    <w:rsid w:val="5A9FF269"/>
    <w:rsid w:val="5B032017"/>
    <w:rsid w:val="5B203FD2"/>
    <w:rsid w:val="5B511626"/>
    <w:rsid w:val="5B94734B"/>
    <w:rsid w:val="5B9C72D0"/>
    <w:rsid w:val="5BAE3D8C"/>
    <w:rsid w:val="5BE3E742"/>
    <w:rsid w:val="5C020400"/>
    <w:rsid w:val="5C464448"/>
    <w:rsid w:val="5CA5C64A"/>
    <w:rsid w:val="5D1F73F8"/>
    <w:rsid w:val="5D219857"/>
    <w:rsid w:val="5D8AF5C9"/>
    <w:rsid w:val="5DB18B52"/>
    <w:rsid w:val="5E39AB30"/>
    <w:rsid w:val="5F5A3B2F"/>
    <w:rsid w:val="5F911B34"/>
    <w:rsid w:val="5F981AEE"/>
    <w:rsid w:val="5FE9F3AB"/>
    <w:rsid w:val="602C962C"/>
    <w:rsid w:val="60F60B90"/>
    <w:rsid w:val="60F9D6B0"/>
    <w:rsid w:val="6154F03E"/>
    <w:rsid w:val="61A7C43D"/>
    <w:rsid w:val="623E8F6E"/>
    <w:rsid w:val="623FA3DF"/>
    <w:rsid w:val="62564294"/>
    <w:rsid w:val="626EA4DB"/>
    <w:rsid w:val="62CDBBDC"/>
    <w:rsid w:val="6400873A"/>
    <w:rsid w:val="64B9E468"/>
    <w:rsid w:val="650866C2"/>
    <w:rsid w:val="650DC063"/>
    <w:rsid w:val="6510AA28"/>
    <w:rsid w:val="65B6DF9F"/>
    <w:rsid w:val="65F4FA17"/>
    <w:rsid w:val="66205089"/>
    <w:rsid w:val="66752804"/>
    <w:rsid w:val="66932C90"/>
    <w:rsid w:val="669EAAB0"/>
    <w:rsid w:val="66FC8A77"/>
    <w:rsid w:val="676A28A1"/>
    <w:rsid w:val="6790CA78"/>
    <w:rsid w:val="67FB85D8"/>
    <w:rsid w:val="687C9FE5"/>
    <w:rsid w:val="68DBFAA6"/>
    <w:rsid w:val="69138C0B"/>
    <w:rsid w:val="698B445E"/>
    <w:rsid w:val="69A7304A"/>
    <w:rsid w:val="69AC36C5"/>
    <w:rsid w:val="69D221BE"/>
    <w:rsid w:val="6A42F680"/>
    <w:rsid w:val="6ADF02BC"/>
    <w:rsid w:val="6B2D8BA3"/>
    <w:rsid w:val="6B440D46"/>
    <w:rsid w:val="6B489927"/>
    <w:rsid w:val="6B49F20C"/>
    <w:rsid w:val="6B6C4F1C"/>
    <w:rsid w:val="6BE0D2AE"/>
    <w:rsid w:val="6BE934DC"/>
    <w:rsid w:val="6C11DC87"/>
    <w:rsid w:val="6CD4C2EE"/>
    <w:rsid w:val="6CF97D4D"/>
    <w:rsid w:val="6D07ED72"/>
    <w:rsid w:val="6DDC7B23"/>
    <w:rsid w:val="6E2657F4"/>
    <w:rsid w:val="6E3D4050"/>
    <w:rsid w:val="6E817371"/>
    <w:rsid w:val="6EEC561C"/>
    <w:rsid w:val="6EEF2174"/>
    <w:rsid w:val="6F393719"/>
    <w:rsid w:val="6F489EF4"/>
    <w:rsid w:val="6F56DA1C"/>
    <w:rsid w:val="7012CD29"/>
    <w:rsid w:val="706EF154"/>
    <w:rsid w:val="70E9EB82"/>
    <w:rsid w:val="712D5AE5"/>
    <w:rsid w:val="7137ACBE"/>
    <w:rsid w:val="71BCC422"/>
    <w:rsid w:val="71EC763C"/>
    <w:rsid w:val="724991F3"/>
    <w:rsid w:val="7257F514"/>
    <w:rsid w:val="72780132"/>
    <w:rsid w:val="728C5076"/>
    <w:rsid w:val="72979847"/>
    <w:rsid w:val="729A4B8D"/>
    <w:rsid w:val="72D59639"/>
    <w:rsid w:val="748A90B5"/>
    <w:rsid w:val="74A2E560"/>
    <w:rsid w:val="74EC09E0"/>
    <w:rsid w:val="74ED58F9"/>
    <w:rsid w:val="74F41DCC"/>
    <w:rsid w:val="75435F08"/>
    <w:rsid w:val="7633E4F4"/>
    <w:rsid w:val="76E5B877"/>
    <w:rsid w:val="7712127B"/>
    <w:rsid w:val="7732905F"/>
    <w:rsid w:val="77869E54"/>
    <w:rsid w:val="77B21C27"/>
    <w:rsid w:val="7856031A"/>
    <w:rsid w:val="785638EA"/>
    <w:rsid w:val="78E68FB4"/>
    <w:rsid w:val="78F60423"/>
    <w:rsid w:val="7919B44F"/>
    <w:rsid w:val="795374EF"/>
    <w:rsid w:val="79659167"/>
    <w:rsid w:val="797FE0E9"/>
    <w:rsid w:val="79E71CFF"/>
    <w:rsid w:val="7AB2F381"/>
    <w:rsid w:val="7B69585A"/>
    <w:rsid w:val="7B8DDA9C"/>
    <w:rsid w:val="7C0DB20E"/>
    <w:rsid w:val="7C1C9DA3"/>
    <w:rsid w:val="7C395787"/>
    <w:rsid w:val="7C515511"/>
    <w:rsid w:val="7D313475"/>
    <w:rsid w:val="7D344BFF"/>
    <w:rsid w:val="7D6D720C"/>
    <w:rsid w:val="7DB93367"/>
    <w:rsid w:val="7DBB1EAF"/>
    <w:rsid w:val="7E709F05"/>
    <w:rsid w:val="7EE402A0"/>
    <w:rsid w:val="7EE8CB9D"/>
    <w:rsid w:val="7F340A77"/>
    <w:rsid w:val="7F7EA751"/>
    <w:rsid w:val="7FAC4121"/>
    <w:rsid w:val="7FC81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E2017"/>
  <w15:chartTrackingRefBased/>
  <w15:docId w15:val="{A01AEEB5-E9C4-4654-B839-C23F92F1F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3C25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52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5265"/>
    <w:pPr>
      <w:keepNext/>
      <w:keepLines/>
      <w:shd w:val="clear" w:color="auto" w:fill="D0CECE" w:themeFill="background2" w:themeFillShade="E6"/>
      <w:spacing w:before="36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30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D56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568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3831D3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01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0125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002E67"/>
  </w:style>
  <w:style w:type="character" w:customStyle="1" w:styleId="eop">
    <w:name w:val="eop"/>
    <w:basedOn w:val="DefaultParagraphFont"/>
    <w:rsid w:val="00002E67"/>
  </w:style>
  <w:style w:type="paragraph" w:customStyle="1" w:styleId="paragraph">
    <w:name w:val="paragraph"/>
    <w:basedOn w:val="Normal"/>
    <w:rsid w:val="008555CC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8B17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1772"/>
  </w:style>
  <w:style w:type="paragraph" w:styleId="Footer">
    <w:name w:val="footer"/>
    <w:basedOn w:val="Normal"/>
    <w:link w:val="FooterChar"/>
    <w:uiPriority w:val="99"/>
    <w:unhideWhenUsed/>
    <w:rsid w:val="008B17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1772"/>
  </w:style>
  <w:style w:type="character" w:styleId="FollowedHyperlink">
    <w:name w:val="FollowedHyperlink"/>
    <w:basedOn w:val="DefaultParagraphFont"/>
    <w:uiPriority w:val="99"/>
    <w:semiHidden/>
    <w:unhideWhenUsed/>
    <w:rsid w:val="00CC6DF1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C526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C5265"/>
    <w:rPr>
      <w:rFonts w:ascii="Arial" w:eastAsiaTheme="majorEastAsia" w:hAnsi="Arial" w:cstheme="majorBidi"/>
      <w:b/>
      <w:szCs w:val="26"/>
      <w:shd w:val="clear" w:color="auto" w:fill="D0CECE" w:themeFill="background2" w:themeFillShade="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94BEF9-1622-41F1-8144-FA8E9DB48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8</Words>
  <Characters>640</Characters>
  <Application>Microsoft Office Word</Application>
  <DocSecurity>0</DocSecurity>
  <Lines>5</Lines>
  <Paragraphs>1</Paragraphs>
  <ScaleCrop>false</ScaleCrop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anor Dillon</dc:creator>
  <cp:keywords/>
  <dc:description/>
  <cp:lastModifiedBy>Laura Haag</cp:lastModifiedBy>
  <cp:revision>43</cp:revision>
  <cp:lastPrinted>2024-08-29T07:12:00Z</cp:lastPrinted>
  <dcterms:created xsi:type="dcterms:W3CDTF">2024-11-28T02:47:00Z</dcterms:created>
  <dcterms:modified xsi:type="dcterms:W3CDTF">2024-12-01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15f0993cf3c42444253bb3626bbb4c9ae9089c96cc1faa11f2c33bde21f9af</vt:lpwstr>
  </property>
</Properties>
</file>